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57212" w14:textId="095FBDBE" w:rsidR="00817D3B" w:rsidRPr="007E0728" w:rsidRDefault="00F770E2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DUBROVAČKO-NERETVANSKA ŽUPANIJA</w:t>
      </w:r>
      <w:r w:rsidR="00794B8E" w:rsidRPr="007E0728">
        <w:rPr>
          <w:rFonts w:ascii="Times New Roman" w:hAnsi="Times New Roman"/>
        </w:rPr>
        <w:t>, Pred Dvorom 1,</w:t>
      </w:r>
      <w:r w:rsidRPr="007E0728">
        <w:rPr>
          <w:rFonts w:ascii="Times New Roman" w:hAnsi="Times New Roman"/>
        </w:rPr>
        <w:t xml:space="preserve"> 20000 Dubrovnik, </w:t>
      </w:r>
      <w:r w:rsidR="006A13E1" w:rsidRPr="007E0728">
        <w:rPr>
          <w:rFonts w:ascii="Times New Roman" w:hAnsi="Times New Roman"/>
        </w:rPr>
        <w:t xml:space="preserve"> </w:t>
      </w:r>
      <w:r w:rsidR="007A017A" w:rsidRPr="007E0728">
        <w:rPr>
          <w:rFonts w:ascii="Times New Roman" w:hAnsi="Times New Roman"/>
        </w:rPr>
        <w:t>OIB:</w:t>
      </w:r>
      <w:r w:rsidR="006D6081" w:rsidRPr="007E0728">
        <w:rPr>
          <w:rFonts w:ascii="Times New Roman" w:hAnsi="Times New Roman"/>
        </w:rPr>
        <w:t xml:space="preserve"> </w:t>
      </w:r>
      <w:r w:rsidR="008E1D28" w:rsidRPr="007E0728">
        <w:rPr>
          <w:rFonts w:ascii="Times New Roman" w:hAnsi="Times New Roman"/>
        </w:rPr>
        <w:t>32082115313</w:t>
      </w:r>
      <w:r w:rsidR="006E2A28" w:rsidRPr="007E0728">
        <w:rPr>
          <w:rFonts w:ascii="Times New Roman" w:hAnsi="Times New Roman"/>
        </w:rPr>
        <w:t>, koj</w:t>
      </w:r>
      <w:r w:rsidR="002B3755" w:rsidRPr="007E0728">
        <w:rPr>
          <w:rFonts w:ascii="Times New Roman" w:hAnsi="Times New Roman"/>
        </w:rPr>
        <w:t>u</w:t>
      </w:r>
      <w:r w:rsidR="008E1D28" w:rsidRPr="007E0728">
        <w:rPr>
          <w:rFonts w:ascii="Times New Roman" w:hAnsi="Times New Roman"/>
        </w:rPr>
        <w:t xml:space="preserve"> zastupa Župan </w:t>
      </w:r>
      <w:r w:rsidR="00FE626B">
        <w:rPr>
          <w:rFonts w:ascii="Times New Roman" w:hAnsi="Times New Roman"/>
        </w:rPr>
        <w:t>Blaž Pezo</w:t>
      </w:r>
      <w:r w:rsidR="007A017A" w:rsidRPr="007E0728">
        <w:rPr>
          <w:rFonts w:ascii="Times New Roman" w:hAnsi="Times New Roman"/>
        </w:rPr>
        <w:t>, kao davatelj financijske potpo</w:t>
      </w:r>
      <w:r w:rsidR="006E2A28" w:rsidRPr="007E0728">
        <w:rPr>
          <w:rFonts w:ascii="Times New Roman" w:hAnsi="Times New Roman"/>
        </w:rPr>
        <w:t>re (u nastavku teksta:</w:t>
      </w:r>
      <w:r w:rsidR="008E1D28" w:rsidRPr="007E0728">
        <w:rPr>
          <w:rFonts w:ascii="Times New Roman" w:hAnsi="Times New Roman"/>
        </w:rPr>
        <w:t xml:space="preserve"> Županija</w:t>
      </w:r>
      <w:r w:rsidR="007A017A" w:rsidRPr="007E0728">
        <w:rPr>
          <w:rFonts w:ascii="Times New Roman" w:hAnsi="Times New Roman"/>
        </w:rPr>
        <w:t xml:space="preserve">) </w:t>
      </w:r>
    </w:p>
    <w:p w14:paraId="4A55F2DB" w14:textId="77777777" w:rsidR="00817D3B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i</w:t>
      </w:r>
    </w:p>
    <w:p w14:paraId="5E529EFD" w14:textId="77777777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UDRUGA </w:t>
      </w:r>
      <w:r w:rsidRPr="007E0728">
        <w:rPr>
          <w:rFonts w:ascii="Times New Roman" w:hAnsi="Times New Roman"/>
          <w:bCs/>
        </w:rPr>
        <w:t>_</w:t>
      </w:r>
      <w:r w:rsidR="00817D3B" w:rsidRPr="007E0728">
        <w:rPr>
          <w:rFonts w:ascii="Times New Roman" w:hAnsi="Times New Roman"/>
          <w:bCs/>
        </w:rPr>
        <w:t>________</w:t>
      </w:r>
      <w:r w:rsidRPr="007E0728">
        <w:rPr>
          <w:rFonts w:ascii="Times New Roman" w:hAnsi="Times New Roman"/>
          <w:bCs/>
        </w:rPr>
        <w:t>__________</w:t>
      </w:r>
      <w:r w:rsidR="00817D3B" w:rsidRPr="007E0728">
        <w:rPr>
          <w:rFonts w:ascii="Times New Roman" w:hAnsi="Times New Roman"/>
        </w:rPr>
        <w:t>_</w:t>
      </w:r>
      <w:r w:rsidRPr="007E0728">
        <w:rPr>
          <w:rFonts w:ascii="Times New Roman" w:hAnsi="Times New Roman"/>
        </w:rPr>
        <w:t>______________, OIB: ____________________, RNO: _</w:t>
      </w:r>
      <w:r w:rsidR="00817D3B" w:rsidRPr="007E0728">
        <w:rPr>
          <w:rFonts w:ascii="Times New Roman" w:hAnsi="Times New Roman"/>
        </w:rPr>
        <w:t>____</w:t>
      </w:r>
      <w:r w:rsidRPr="007E0728">
        <w:rPr>
          <w:rFonts w:ascii="Times New Roman" w:hAnsi="Times New Roman"/>
        </w:rPr>
        <w:t>___________, zastupa</w:t>
      </w:r>
      <w:r w:rsidR="00817D3B" w:rsidRPr="007E0728">
        <w:rPr>
          <w:rFonts w:ascii="Times New Roman" w:hAnsi="Times New Roman"/>
        </w:rPr>
        <w:t>na po ________________</w:t>
      </w:r>
      <w:r w:rsidRPr="007E0728">
        <w:rPr>
          <w:rFonts w:ascii="Times New Roman" w:hAnsi="Times New Roman"/>
        </w:rPr>
        <w:t>_, kao korisnik financijs</w:t>
      </w:r>
      <w:r w:rsidR="008E1D28" w:rsidRPr="007E0728">
        <w:rPr>
          <w:rFonts w:ascii="Times New Roman" w:hAnsi="Times New Roman"/>
        </w:rPr>
        <w:t>ke potpore (u nastavku teksta: K</w:t>
      </w:r>
      <w:r w:rsidRPr="007E0728">
        <w:rPr>
          <w:rFonts w:ascii="Times New Roman" w:hAnsi="Times New Roman"/>
        </w:rPr>
        <w:t xml:space="preserve">orisnik), </w:t>
      </w:r>
    </w:p>
    <w:p w14:paraId="22AA2B2D" w14:textId="77777777" w:rsidR="00817D3B" w:rsidRPr="007E0728" w:rsidRDefault="00817D3B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754719F6" w14:textId="313746EC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ao stranke potpisnice, s</w:t>
      </w:r>
      <w:r w:rsidR="00817D3B" w:rsidRPr="007E0728">
        <w:rPr>
          <w:rFonts w:ascii="Times New Roman" w:hAnsi="Times New Roman"/>
        </w:rPr>
        <w:t xml:space="preserve">klopile </w:t>
      </w:r>
      <w:r w:rsidR="00232D5A" w:rsidRPr="007E0728">
        <w:rPr>
          <w:rFonts w:ascii="Times New Roman" w:hAnsi="Times New Roman"/>
        </w:rPr>
        <w:t xml:space="preserve">su dana ____. _____________ </w:t>
      </w:r>
      <w:r w:rsidR="00C85D24" w:rsidRPr="007E0728">
        <w:rPr>
          <w:rFonts w:ascii="Times New Roman" w:hAnsi="Times New Roman"/>
        </w:rPr>
        <w:t>202</w:t>
      </w:r>
      <w:r w:rsidR="00FE626B">
        <w:rPr>
          <w:rFonts w:ascii="Times New Roman" w:hAnsi="Times New Roman"/>
        </w:rPr>
        <w:t>6</w:t>
      </w:r>
      <w:r w:rsidR="00817D3B" w:rsidRPr="007E0728">
        <w:rPr>
          <w:rFonts w:ascii="Times New Roman" w:hAnsi="Times New Roman"/>
        </w:rPr>
        <w:t xml:space="preserve">. godine </w:t>
      </w:r>
      <w:r w:rsidRPr="007E0728">
        <w:rPr>
          <w:rFonts w:ascii="Times New Roman" w:hAnsi="Times New Roman"/>
        </w:rPr>
        <w:t xml:space="preserve">sljedeći: </w:t>
      </w:r>
    </w:p>
    <w:p w14:paraId="73F27B95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3BBF08C" w14:textId="217222EB" w:rsidR="005D7323" w:rsidRDefault="005D7323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2B26451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C080035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U G O V O R</w:t>
      </w:r>
    </w:p>
    <w:p w14:paraId="79FCA075" w14:textId="77777777" w:rsidR="00C66FAD" w:rsidRPr="007E0728" w:rsidRDefault="00D21038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O FINANCIJSKOJ POTPORI PROJEKTU/PROGRAMU</w:t>
      </w:r>
    </w:p>
    <w:p w14:paraId="6BA492FA" w14:textId="77777777" w:rsidR="00C66FAD" w:rsidRPr="007E0728" w:rsidRDefault="00C66FAD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23A75F02" w14:textId="77777777" w:rsidR="00C66FAD" w:rsidRPr="007E0728" w:rsidRDefault="00C66FAD" w:rsidP="00B263F6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66F48FA3" w14:textId="77777777" w:rsidR="003B4D42" w:rsidRPr="007E0728" w:rsidRDefault="00C66FAD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(naziv projekta/programa)</w:t>
      </w:r>
    </w:p>
    <w:p w14:paraId="4F375E18" w14:textId="77777777" w:rsidR="00CA2156" w:rsidRPr="007E0728" w:rsidRDefault="00D21038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IZ</w:t>
      </w:r>
    </w:p>
    <w:p w14:paraId="1A219E8E" w14:textId="00E5D049" w:rsidR="00CA2156" w:rsidRPr="007E0728" w:rsidRDefault="008E1D28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PRORAČUNA DUBROVAČKO-NERETVANSKE ŽUPANIJE </w:t>
      </w:r>
      <w:r w:rsidR="00232D5A" w:rsidRPr="007E0728">
        <w:rPr>
          <w:rFonts w:ascii="Times New Roman" w:hAnsi="Times New Roman"/>
          <w:b/>
          <w:bCs/>
        </w:rPr>
        <w:t>ZA 20</w:t>
      </w:r>
      <w:r w:rsidR="00C85D24" w:rsidRPr="007E0728">
        <w:rPr>
          <w:rFonts w:ascii="Times New Roman" w:hAnsi="Times New Roman"/>
          <w:b/>
          <w:bCs/>
        </w:rPr>
        <w:t>2</w:t>
      </w:r>
      <w:r w:rsidR="00FE626B">
        <w:rPr>
          <w:rFonts w:ascii="Times New Roman" w:hAnsi="Times New Roman"/>
          <w:b/>
          <w:bCs/>
        </w:rPr>
        <w:t>6</w:t>
      </w:r>
      <w:bookmarkStart w:id="0" w:name="_GoBack"/>
      <w:bookmarkEnd w:id="0"/>
      <w:r w:rsidR="00D21038" w:rsidRPr="007E0728">
        <w:rPr>
          <w:rFonts w:ascii="Times New Roman" w:hAnsi="Times New Roman"/>
          <w:b/>
          <w:bCs/>
        </w:rPr>
        <w:t>. GODINU</w:t>
      </w:r>
    </w:p>
    <w:p w14:paraId="16CC6D47" w14:textId="77777777" w:rsidR="003B4D42" w:rsidRPr="007E0728" w:rsidRDefault="007C40B9" w:rsidP="00B263F6">
      <w:pPr>
        <w:spacing w:after="0" w:line="240" w:lineRule="auto"/>
        <w:jc w:val="center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>(dalje Ugovor)</w:t>
      </w:r>
    </w:p>
    <w:p w14:paraId="3B88FF68" w14:textId="77777777" w:rsidR="007C40B9" w:rsidRPr="007E0728" w:rsidRDefault="007C40B9" w:rsidP="00B263F6">
      <w:pPr>
        <w:spacing w:after="0" w:line="240" w:lineRule="auto"/>
        <w:jc w:val="center"/>
        <w:rPr>
          <w:rFonts w:ascii="Times New Roman" w:hAnsi="Times New Roman"/>
        </w:rPr>
      </w:pPr>
    </w:p>
    <w:p w14:paraId="78CC80EC" w14:textId="6A3C8EA4" w:rsidR="007E0728" w:rsidRDefault="007E0728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11BAFE9E" w14:textId="67E30E92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1.</w:t>
      </w:r>
    </w:p>
    <w:p w14:paraId="5AA61DE8" w14:textId="402D2F7B" w:rsidR="005F4A6E" w:rsidRPr="007E0728" w:rsidRDefault="007A017A" w:rsidP="00B263F6">
      <w:pPr>
        <w:pStyle w:val="Bezproreda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Stranke potpis</w:t>
      </w:r>
      <w:r w:rsidR="00094202" w:rsidRPr="007E0728">
        <w:rPr>
          <w:rFonts w:ascii="Times New Roman" w:hAnsi="Times New Roman"/>
        </w:rPr>
        <w:t>nice suglasne su da je Županija</w:t>
      </w:r>
      <w:r w:rsidR="00A403BF" w:rsidRPr="007E0728">
        <w:rPr>
          <w:rFonts w:ascii="Times New Roman" w:hAnsi="Times New Roman"/>
        </w:rPr>
        <w:t>, dana</w:t>
      </w:r>
      <w:r w:rsidR="00B47369">
        <w:rPr>
          <w:rFonts w:ascii="Times New Roman" w:hAnsi="Times New Roman"/>
        </w:rPr>
        <w:t xml:space="preserve"> </w:t>
      </w:r>
      <w:r w:rsidR="00FE626B">
        <w:rPr>
          <w:rFonts w:ascii="Times New Roman" w:hAnsi="Times New Roman"/>
        </w:rPr>
        <w:t>2</w:t>
      </w:r>
      <w:r w:rsidR="00B47369">
        <w:rPr>
          <w:rFonts w:ascii="Times New Roman" w:hAnsi="Times New Roman"/>
        </w:rPr>
        <w:t xml:space="preserve">. ožujka </w:t>
      </w:r>
      <w:r w:rsidR="00232D5A" w:rsidRPr="007E0728">
        <w:rPr>
          <w:rFonts w:ascii="Times New Roman" w:hAnsi="Times New Roman"/>
        </w:rPr>
        <w:t>20</w:t>
      </w:r>
      <w:r w:rsidR="00AC7F49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2B3755" w:rsidRPr="007E0728">
        <w:rPr>
          <w:rFonts w:ascii="Times New Roman" w:hAnsi="Times New Roman"/>
        </w:rPr>
        <w:t>.</w:t>
      </w:r>
      <w:r w:rsidR="005F4A6E" w:rsidRPr="007E0728">
        <w:rPr>
          <w:rFonts w:ascii="Times New Roman" w:hAnsi="Times New Roman"/>
        </w:rPr>
        <w:t xml:space="preserve"> godi</w:t>
      </w:r>
      <w:r w:rsidR="00B47369">
        <w:rPr>
          <w:rFonts w:ascii="Times New Roman" w:hAnsi="Times New Roman"/>
        </w:rPr>
        <w:t>n</w:t>
      </w:r>
      <w:r w:rsidR="005F4A6E" w:rsidRPr="007E0728">
        <w:rPr>
          <w:rFonts w:ascii="Times New Roman" w:hAnsi="Times New Roman"/>
        </w:rPr>
        <w:t>e objavila</w:t>
      </w:r>
      <w:r w:rsidR="00B22BBA" w:rsidRPr="007E0728">
        <w:rPr>
          <w:rFonts w:ascii="Times New Roman" w:hAnsi="Times New Roman"/>
        </w:rPr>
        <w:t xml:space="preserve"> Javni natječaj </w:t>
      </w:r>
      <w:r w:rsidR="00F217E0" w:rsidRPr="007E0728">
        <w:rPr>
          <w:rFonts w:ascii="Times New Roman" w:hAnsi="Times New Roman"/>
        </w:rPr>
        <w:t>za financiranje prog</w:t>
      </w:r>
      <w:r w:rsidR="00D554C2" w:rsidRPr="007E0728">
        <w:rPr>
          <w:rFonts w:ascii="Times New Roman" w:hAnsi="Times New Roman"/>
        </w:rPr>
        <w:t>rama/</w:t>
      </w:r>
      <w:r w:rsidR="00094202" w:rsidRPr="007E0728">
        <w:rPr>
          <w:rFonts w:ascii="Times New Roman" w:hAnsi="Times New Roman"/>
        </w:rPr>
        <w:t xml:space="preserve">projekata Udruga </w:t>
      </w:r>
      <w:r w:rsidR="00794B8E" w:rsidRPr="007E0728">
        <w:rPr>
          <w:rFonts w:ascii="Times New Roman" w:hAnsi="Times New Roman"/>
          <w:bCs/>
        </w:rPr>
        <w:t>iz područja</w:t>
      </w:r>
      <w:r w:rsidR="00B47369">
        <w:rPr>
          <w:rFonts w:ascii="Times New Roman" w:hAnsi="Times New Roman"/>
          <w:bCs/>
        </w:rPr>
        <w:t xml:space="preserve"> zaštite okoliša i/ili prirode</w:t>
      </w:r>
      <w:r w:rsidR="00F217E0" w:rsidRPr="007E0728">
        <w:rPr>
          <w:rFonts w:ascii="Times New Roman" w:hAnsi="Times New Roman"/>
        </w:rPr>
        <w:t xml:space="preserve"> </w:t>
      </w:r>
      <w:r w:rsidR="00232D5A" w:rsidRPr="007E0728">
        <w:rPr>
          <w:rFonts w:ascii="Times New Roman" w:hAnsi="Times New Roman"/>
        </w:rPr>
        <w:t>za 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CE7AE0" w:rsidRPr="007E0728">
        <w:rPr>
          <w:rFonts w:ascii="Times New Roman" w:hAnsi="Times New Roman"/>
        </w:rPr>
        <w:t xml:space="preserve">. godinu </w:t>
      </w:r>
      <w:r w:rsidR="00B22BBA" w:rsidRPr="0030065C">
        <w:rPr>
          <w:rFonts w:ascii="Times New Roman" w:hAnsi="Times New Roman"/>
        </w:rPr>
        <w:t>KLASA:</w:t>
      </w:r>
      <w:r w:rsidR="00FE626B">
        <w:rPr>
          <w:rFonts w:ascii="Times New Roman" w:hAnsi="Times New Roman"/>
        </w:rPr>
        <w:t xml:space="preserve"> </w:t>
      </w:r>
      <w:r w:rsidR="00045C7F" w:rsidRPr="0030065C">
        <w:rPr>
          <w:rFonts w:ascii="Times New Roman" w:hAnsi="Times New Roman"/>
        </w:rPr>
        <w:t>351-01/2</w:t>
      </w:r>
      <w:r w:rsidR="00FE626B">
        <w:rPr>
          <w:rFonts w:ascii="Times New Roman" w:hAnsi="Times New Roman"/>
        </w:rPr>
        <w:t>6</w:t>
      </w:r>
      <w:r w:rsidR="00045C7F" w:rsidRPr="0030065C">
        <w:rPr>
          <w:rFonts w:ascii="Times New Roman" w:hAnsi="Times New Roman"/>
        </w:rPr>
        <w:t>-01/</w:t>
      </w:r>
      <w:r w:rsidR="00146BA9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0</w:t>
      </w:r>
      <w:r w:rsidR="00B22BBA" w:rsidRPr="0030065C">
        <w:rPr>
          <w:rFonts w:ascii="Times New Roman" w:hAnsi="Times New Roman"/>
        </w:rPr>
        <w:t xml:space="preserve"> </w:t>
      </w:r>
      <w:r w:rsidR="00FA46A6" w:rsidRPr="0030065C">
        <w:rPr>
          <w:rFonts w:ascii="Times New Roman" w:hAnsi="Times New Roman"/>
        </w:rPr>
        <w:t>,</w:t>
      </w:r>
      <w:r w:rsidR="00B22BBA" w:rsidRPr="0030065C">
        <w:rPr>
          <w:rFonts w:ascii="Times New Roman" w:hAnsi="Times New Roman"/>
        </w:rPr>
        <w:t xml:space="preserve"> UR</w:t>
      </w:r>
      <w:r w:rsidR="00794B8E" w:rsidRPr="0030065C">
        <w:rPr>
          <w:rFonts w:ascii="Times New Roman" w:hAnsi="Times New Roman"/>
        </w:rPr>
        <w:t xml:space="preserve">BROJ: </w:t>
      </w:r>
      <w:r w:rsidR="00146BA9">
        <w:rPr>
          <w:rFonts w:ascii="Times New Roman" w:hAnsi="Times New Roman"/>
        </w:rPr>
        <w:t>2117-09/1</w:t>
      </w:r>
      <w:r w:rsidR="00B47369" w:rsidRPr="0030065C">
        <w:rPr>
          <w:rFonts w:ascii="Times New Roman" w:hAnsi="Times New Roman"/>
        </w:rPr>
        <w:t>-2</w:t>
      </w:r>
      <w:r w:rsidR="00FE626B">
        <w:rPr>
          <w:rFonts w:ascii="Times New Roman" w:hAnsi="Times New Roman"/>
        </w:rPr>
        <w:t>6</w:t>
      </w:r>
      <w:r w:rsidR="00B47369" w:rsidRPr="0030065C">
        <w:rPr>
          <w:rFonts w:ascii="Times New Roman" w:hAnsi="Times New Roman"/>
        </w:rPr>
        <w:t>-01</w:t>
      </w:r>
      <w:r w:rsidR="00B22BBA" w:rsidRPr="0030065C">
        <w:rPr>
          <w:rFonts w:ascii="Times New Roman" w:hAnsi="Times New Roman"/>
        </w:rPr>
        <w:t xml:space="preserve">. </w:t>
      </w:r>
      <w:r w:rsidR="00B22BBA" w:rsidRPr="007E0728">
        <w:rPr>
          <w:rFonts w:ascii="Times New Roman" w:hAnsi="Times New Roman"/>
        </w:rPr>
        <w:t xml:space="preserve">Natječaj </w:t>
      </w:r>
      <w:r w:rsidR="00CE7AE0" w:rsidRPr="007E0728">
        <w:rPr>
          <w:rFonts w:ascii="Times New Roman" w:hAnsi="Times New Roman"/>
        </w:rPr>
        <w:t xml:space="preserve">je trajao do </w:t>
      </w:r>
      <w:r w:rsidR="00FE626B">
        <w:rPr>
          <w:rFonts w:ascii="Times New Roman" w:hAnsi="Times New Roman"/>
        </w:rPr>
        <w:t>2</w:t>
      </w:r>
      <w:r w:rsidR="00B47369">
        <w:rPr>
          <w:rFonts w:ascii="Times New Roman" w:hAnsi="Times New Roman"/>
        </w:rPr>
        <w:t xml:space="preserve">. </w:t>
      </w:r>
      <w:r w:rsidR="00146BA9">
        <w:rPr>
          <w:rFonts w:ascii="Times New Roman" w:hAnsi="Times New Roman"/>
        </w:rPr>
        <w:t>travnja</w:t>
      </w:r>
      <w:r w:rsidR="00B47369">
        <w:rPr>
          <w:rFonts w:ascii="Times New Roman" w:hAnsi="Times New Roman"/>
        </w:rPr>
        <w:t xml:space="preserve"> </w:t>
      </w:r>
      <w:r w:rsidR="00232D5A" w:rsidRPr="007E0728">
        <w:rPr>
          <w:rFonts w:ascii="Times New Roman" w:hAnsi="Times New Roman"/>
        </w:rPr>
        <w:t>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2B3755" w:rsidRPr="007E0728">
        <w:rPr>
          <w:rFonts w:ascii="Times New Roman" w:hAnsi="Times New Roman"/>
        </w:rPr>
        <w:t>.</w:t>
      </w:r>
      <w:r w:rsidRPr="007E0728">
        <w:rPr>
          <w:rFonts w:ascii="Times New Roman" w:hAnsi="Times New Roman"/>
        </w:rPr>
        <w:t xml:space="preserve"> godine, a u okviru koje</w:t>
      </w:r>
      <w:r w:rsidR="007C40B9" w:rsidRPr="007E0728">
        <w:rPr>
          <w:rFonts w:ascii="Times New Roman" w:hAnsi="Times New Roman"/>
        </w:rPr>
        <w:t>ga je svoju prijavu dostavio i K</w:t>
      </w:r>
      <w:r w:rsidRPr="007E0728">
        <w:rPr>
          <w:rFonts w:ascii="Times New Roman" w:hAnsi="Times New Roman"/>
        </w:rPr>
        <w:t xml:space="preserve">orisnik. </w:t>
      </w:r>
    </w:p>
    <w:p w14:paraId="31D62A91" w14:textId="77777777" w:rsidR="00F217E0" w:rsidRPr="007E0728" w:rsidRDefault="00F217E0" w:rsidP="00B263F6">
      <w:pPr>
        <w:pStyle w:val="Bezproreda"/>
        <w:jc w:val="both"/>
        <w:rPr>
          <w:rFonts w:ascii="Times New Roman" w:hAnsi="Times New Roman"/>
          <w:b/>
        </w:rPr>
      </w:pPr>
    </w:p>
    <w:p w14:paraId="002BDBFD" w14:textId="04EED4F3" w:rsidR="00FF253E" w:rsidRPr="007E0728" w:rsidRDefault="00050A6E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Povjerenstvo Županije</w:t>
      </w:r>
      <w:r w:rsidR="007A017A" w:rsidRPr="007E0728">
        <w:rPr>
          <w:rFonts w:ascii="Times New Roman" w:hAnsi="Times New Roman"/>
        </w:rPr>
        <w:t xml:space="preserve"> </w:t>
      </w:r>
      <w:r w:rsidR="00605EA1" w:rsidRPr="007E0728">
        <w:rPr>
          <w:rFonts w:ascii="Times New Roman" w:hAnsi="Times New Roman"/>
        </w:rPr>
        <w:t xml:space="preserve">za ocjenjivanje zaprimljenih prijava </w:t>
      </w:r>
      <w:r w:rsidR="007A017A" w:rsidRPr="007E0728">
        <w:rPr>
          <w:rFonts w:ascii="Times New Roman" w:hAnsi="Times New Roman"/>
        </w:rPr>
        <w:t xml:space="preserve">na predmetni </w:t>
      </w:r>
      <w:r w:rsidR="00605EA1" w:rsidRPr="007E0728">
        <w:rPr>
          <w:rFonts w:ascii="Times New Roman" w:hAnsi="Times New Roman"/>
        </w:rPr>
        <w:t xml:space="preserve">Javni </w:t>
      </w:r>
      <w:r w:rsidR="00B91500" w:rsidRPr="007E0728">
        <w:rPr>
          <w:rFonts w:ascii="Times New Roman" w:hAnsi="Times New Roman"/>
        </w:rPr>
        <w:t>natječaj</w:t>
      </w:r>
      <w:r w:rsidRPr="007E0728">
        <w:rPr>
          <w:rFonts w:ascii="Times New Roman" w:hAnsi="Times New Roman"/>
        </w:rPr>
        <w:t xml:space="preserve"> predložilo je Županiji</w:t>
      </w:r>
      <w:r w:rsidR="003E2FE4" w:rsidRPr="007E0728">
        <w:rPr>
          <w:rFonts w:ascii="Times New Roman" w:hAnsi="Times New Roman"/>
        </w:rPr>
        <w:t xml:space="preserve"> da dodijeli</w:t>
      </w:r>
      <w:r w:rsidR="007A017A" w:rsidRPr="007E0728">
        <w:rPr>
          <w:rFonts w:ascii="Times New Roman" w:hAnsi="Times New Roman"/>
        </w:rPr>
        <w:t xml:space="preserve"> </w:t>
      </w:r>
      <w:r w:rsidR="0041781F" w:rsidRPr="007E0728">
        <w:rPr>
          <w:rFonts w:ascii="Times New Roman" w:hAnsi="Times New Roman"/>
        </w:rPr>
        <w:t>K</w:t>
      </w:r>
      <w:r w:rsidR="003E2FE4" w:rsidRPr="007E0728">
        <w:rPr>
          <w:rFonts w:ascii="Times New Roman" w:hAnsi="Times New Roman"/>
        </w:rPr>
        <w:t>orisniku financijska sredstva</w:t>
      </w:r>
      <w:r w:rsidR="00232D5A" w:rsidRPr="007E0728">
        <w:rPr>
          <w:rFonts w:ascii="Times New Roman" w:hAnsi="Times New Roman"/>
        </w:rPr>
        <w:t xml:space="preserve"> za 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7A017A" w:rsidRPr="007E0728">
        <w:rPr>
          <w:rFonts w:ascii="Times New Roman" w:hAnsi="Times New Roman"/>
        </w:rPr>
        <w:t>. godinu, nakon čega je proveden postupak</w:t>
      </w:r>
      <w:r w:rsidRPr="007E0728">
        <w:rPr>
          <w:rFonts w:ascii="Times New Roman" w:hAnsi="Times New Roman"/>
        </w:rPr>
        <w:t xml:space="preserve"> pregovaranja između Županije i K</w:t>
      </w:r>
      <w:r w:rsidR="007A017A" w:rsidRPr="007E0728">
        <w:rPr>
          <w:rFonts w:ascii="Times New Roman" w:hAnsi="Times New Roman"/>
        </w:rPr>
        <w:t xml:space="preserve">orisnika, kojim su utvrđene aktivnosti koje će </w:t>
      </w:r>
      <w:r w:rsidR="00403E73" w:rsidRPr="007E0728">
        <w:rPr>
          <w:rFonts w:ascii="Times New Roman" w:hAnsi="Times New Roman"/>
        </w:rPr>
        <w:t>K</w:t>
      </w:r>
      <w:r w:rsidR="007A017A" w:rsidRPr="007E0728">
        <w:rPr>
          <w:rFonts w:ascii="Times New Roman" w:hAnsi="Times New Roman"/>
        </w:rPr>
        <w:t xml:space="preserve">orisnik provesti u okviru </w:t>
      </w:r>
      <w:r w:rsidR="00B23ADF" w:rsidRPr="007E0728">
        <w:rPr>
          <w:rFonts w:ascii="Times New Roman" w:hAnsi="Times New Roman"/>
        </w:rPr>
        <w:t>programa/projekta</w:t>
      </w:r>
      <w:r w:rsidR="007A017A" w:rsidRPr="007E0728">
        <w:rPr>
          <w:rFonts w:ascii="Times New Roman" w:hAnsi="Times New Roman"/>
        </w:rPr>
        <w:t xml:space="preserve"> </w:t>
      </w:r>
      <w:r w:rsidR="00CA2156" w:rsidRPr="007E0728">
        <w:rPr>
          <w:rFonts w:ascii="Times New Roman" w:hAnsi="Times New Roman"/>
        </w:rPr>
        <w:t xml:space="preserve">______________________ </w:t>
      </w:r>
      <w:r w:rsidR="007A017A" w:rsidRPr="007E0728">
        <w:rPr>
          <w:rFonts w:ascii="Times New Roman" w:hAnsi="Times New Roman"/>
        </w:rPr>
        <w:t>te ukupna vrijednost prijavljenih aktivnosti korisnika, koja iznosi _____</w:t>
      </w:r>
      <w:r w:rsidR="00BC7C5C" w:rsidRPr="007E0728">
        <w:rPr>
          <w:rFonts w:ascii="Times New Roman" w:hAnsi="Times New Roman"/>
        </w:rPr>
        <w:t>____</w:t>
      </w:r>
      <w:r w:rsidR="007A017A" w:rsidRPr="007E0728">
        <w:rPr>
          <w:rFonts w:ascii="Times New Roman" w:hAnsi="Times New Roman"/>
        </w:rPr>
        <w:t xml:space="preserve">___ </w:t>
      </w:r>
      <w:r w:rsidR="007E0728">
        <w:rPr>
          <w:rFonts w:ascii="Times New Roman" w:hAnsi="Times New Roman"/>
        </w:rPr>
        <w:t>eura</w:t>
      </w:r>
      <w:r w:rsidR="007A017A" w:rsidRPr="007E0728">
        <w:rPr>
          <w:rFonts w:ascii="Times New Roman" w:hAnsi="Times New Roman"/>
        </w:rPr>
        <w:t xml:space="preserve">. </w:t>
      </w:r>
    </w:p>
    <w:p w14:paraId="2DA32E30" w14:textId="77777777" w:rsidR="00C66FAD" w:rsidRPr="007E0728" w:rsidRDefault="00C66FAD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682FA088" w14:textId="79745F70" w:rsidR="00673297" w:rsidRPr="007E0728" w:rsidRDefault="007A017A" w:rsidP="00B263F6">
      <w:pPr>
        <w:spacing w:after="0" w:line="240" w:lineRule="auto"/>
        <w:jc w:val="both"/>
        <w:rPr>
          <w:rFonts w:ascii="Times New Roman" w:hAnsi="Times New Roman"/>
          <w:bCs/>
        </w:rPr>
      </w:pPr>
      <w:r w:rsidRPr="007E0728">
        <w:rPr>
          <w:rFonts w:ascii="Times New Roman" w:hAnsi="Times New Roman"/>
        </w:rPr>
        <w:t>Po provede</w:t>
      </w:r>
      <w:r w:rsidR="00BC7C5C" w:rsidRPr="007E0728">
        <w:rPr>
          <w:rFonts w:ascii="Times New Roman" w:hAnsi="Times New Roman"/>
        </w:rPr>
        <w:t>noj natječajnoj proc</w:t>
      </w:r>
      <w:r w:rsidR="00050A6E" w:rsidRPr="007E0728">
        <w:rPr>
          <w:rFonts w:ascii="Times New Roman" w:hAnsi="Times New Roman"/>
        </w:rPr>
        <w:t>eduri, Župan je</w:t>
      </w:r>
      <w:r w:rsidR="00D554C2" w:rsidRPr="007E0728">
        <w:rPr>
          <w:rFonts w:ascii="Times New Roman" w:hAnsi="Times New Roman"/>
        </w:rPr>
        <w:t xml:space="preserve"> donio</w:t>
      </w:r>
      <w:r w:rsidRPr="007E0728">
        <w:rPr>
          <w:rFonts w:ascii="Times New Roman" w:hAnsi="Times New Roman"/>
        </w:rPr>
        <w:t xml:space="preserve"> Odluku o dodjeli </w:t>
      </w:r>
      <w:r w:rsidR="00BC7C5C" w:rsidRPr="007E0728">
        <w:rPr>
          <w:rFonts w:ascii="Times New Roman" w:hAnsi="Times New Roman"/>
        </w:rPr>
        <w:t>financijskih sredstava</w:t>
      </w:r>
      <w:r w:rsidR="0041781F" w:rsidRPr="007E0728">
        <w:rPr>
          <w:rFonts w:ascii="Times New Roman" w:hAnsi="Times New Roman"/>
        </w:rPr>
        <w:t>,</w:t>
      </w:r>
      <w:r w:rsidR="00BC7C5C" w:rsidRPr="007E0728">
        <w:rPr>
          <w:rFonts w:ascii="Times New Roman" w:hAnsi="Times New Roman"/>
        </w:rPr>
        <w:t xml:space="preserve"> </w:t>
      </w:r>
      <w:r w:rsidR="003B4D42" w:rsidRPr="007E0728">
        <w:rPr>
          <w:rFonts w:ascii="Times New Roman" w:hAnsi="Times New Roman"/>
        </w:rPr>
        <w:t>KLASA: _________________</w:t>
      </w:r>
      <w:r w:rsidR="0041781F" w:rsidRPr="007E0728">
        <w:rPr>
          <w:rFonts w:ascii="Times New Roman" w:hAnsi="Times New Roman"/>
        </w:rPr>
        <w:t xml:space="preserve"> </w:t>
      </w:r>
      <w:r w:rsidR="003B4D42" w:rsidRPr="007E0728">
        <w:rPr>
          <w:rFonts w:ascii="Times New Roman" w:hAnsi="Times New Roman"/>
        </w:rPr>
        <w:t>URBROJ: ___________</w:t>
      </w:r>
      <w:r w:rsidR="00232D5A" w:rsidRPr="007E0728">
        <w:rPr>
          <w:rFonts w:ascii="Times New Roman" w:hAnsi="Times New Roman"/>
        </w:rPr>
        <w:t>____, Dubrovnik, ___________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3B4D42" w:rsidRPr="007E0728">
        <w:rPr>
          <w:rFonts w:ascii="Times New Roman" w:hAnsi="Times New Roman"/>
        </w:rPr>
        <w:t xml:space="preserve">. godine </w:t>
      </w:r>
      <w:r w:rsidR="007C40B9" w:rsidRPr="007E0728">
        <w:rPr>
          <w:rFonts w:ascii="Times New Roman" w:hAnsi="Times New Roman"/>
        </w:rPr>
        <w:t>kojom je K</w:t>
      </w:r>
      <w:r w:rsidR="00BC7C5C" w:rsidRPr="007E0728">
        <w:rPr>
          <w:rFonts w:ascii="Times New Roman" w:hAnsi="Times New Roman"/>
        </w:rPr>
        <w:t>orisniku za</w:t>
      </w:r>
      <w:r w:rsidR="00673297" w:rsidRPr="007E0728">
        <w:rPr>
          <w:rFonts w:ascii="Times New Roman" w:hAnsi="Times New Roman"/>
        </w:rPr>
        <w:t xml:space="preserve"> </w:t>
      </w:r>
      <w:r w:rsidR="00BC7C5C" w:rsidRPr="007E0728">
        <w:rPr>
          <w:rFonts w:ascii="Times New Roman" w:hAnsi="Times New Roman"/>
        </w:rPr>
        <w:t xml:space="preserve">projekt/program </w:t>
      </w:r>
      <w:r w:rsidR="00673297" w:rsidRPr="007E0728">
        <w:rPr>
          <w:rFonts w:ascii="Times New Roman" w:hAnsi="Times New Roman"/>
        </w:rPr>
        <w:t>____________________</w:t>
      </w:r>
      <w:r w:rsidR="00794B8E" w:rsidRPr="007E0728">
        <w:rPr>
          <w:rFonts w:ascii="Times New Roman" w:hAnsi="Times New Roman"/>
        </w:rPr>
        <w:t>____</w:t>
      </w:r>
      <w:r w:rsidR="00673297" w:rsidRPr="007E0728">
        <w:rPr>
          <w:rFonts w:ascii="Times New Roman" w:hAnsi="Times New Roman"/>
        </w:rPr>
        <w:t>_</w:t>
      </w:r>
      <w:r w:rsidR="00F16B65" w:rsidRPr="007E0728">
        <w:rPr>
          <w:rFonts w:ascii="Times New Roman" w:hAnsi="Times New Roman"/>
        </w:rPr>
        <w:t xml:space="preserve"> </w:t>
      </w:r>
      <w:r w:rsidR="00232D5A" w:rsidRPr="007E0728">
        <w:rPr>
          <w:rFonts w:ascii="Times New Roman" w:hAnsi="Times New Roman"/>
        </w:rPr>
        <w:t>u 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BC7C5C" w:rsidRPr="007E0728">
        <w:rPr>
          <w:rFonts w:ascii="Times New Roman" w:hAnsi="Times New Roman"/>
        </w:rPr>
        <w:t>. godini</w:t>
      </w:r>
      <w:r w:rsidR="00673297" w:rsidRPr="007E0728">
        <w:rPr>
          <w:rFonts w:ascii="Times New Roman" w:hAnsi="Times New Roman"/>
        </w:rPr>
        <w:t xml:space="preserve"> dodijelio ukupan iznos</w:t>
      </w:r>
      <w:r w:rsidRPr="007E0728">
        <w:rPr>
          <w:rFonts w:ascii="Times New Roman" w:hAnsi="Times New Roman"/>
        </w:rPr>
        <w:t xml:space="preserve"> od </w:t>
      </w:r>
      <w:r w:rsidR="00673297" w:rsidRPr="007E0728">
        <w:rPr>
          <w:rFonts w:ascii="Times New Roman" w:hAnsi="Times New Roman"/>
          <w:bCs/>
        </w:rPr>
        <w:t xml:space="preserve">______________ </w:t>
      </w:r>
      <w:r w:rsidR="007E0728">
        <w:rPr>
          <w:rFonts w:ascii="Times New Roman" w:hAnsi="Times New Roman"/>
          <w:bCs/>
        </w:rPr>
        <w:t>eura</w:t>
      </w:r>
      <w:r w:rsidR="00045C7F">
        <w:rPr>
          <w:rFonts w:ascii="Times New Roman" w:hAnsi="Times New Roman"/>
          <w:bCs/>
        </w:rPr>
        <w:t>.</w:t>
      </w:r>
    </w:p>
    <w:p w14:paraId="062E795F" w14:textId="77777777" w:rsidR="00C66FAD" w:rsidRPr="007E0728" w:rsidRDefault="00C66FAD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3FF2DD92" w14:textId="48773D1F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Razdoblje trajanja </w:t>
      </w:r>
      <w:r w:rsidR="00CA2156" w:rsidRPr="007E0728">
        <w:rPr>
          <w:rFonts w:ascii="Times New Roman" w:hAnsi="Times New Roman"/>
        </w:rPr>
        <w:t xml:space="preserve">financijske </w:t>
      </w:r>
      <w:r w:rsidR="00935FB7" w:rsidRPr="007E0728">
        <w:rPr>
          <w:rFonts w:ascii="Times New Roman" w:hAnsi="Times New Roman"/>
        </w:rPr>
        <w:t xml:space="preserve">potpore </w:t>
      </w:r>
      <w:r w:rsidR="002D0426" w:rsidRPr="007E0728">
        <w:rPr>
          <w:rFonts w:ascii="Times New Roman" w:hAnsi="Times New Roman"/>
        </w:rPr>
        <w:t xml:space="preserve">za projekt/program </w:t>
      </w:r>
      <w:r w:rsidR="00935FB7" w:rsidRPr="007E0728">
        <w:rPr>
          <w:rFonts w:ascii="Times New Roman" w:hAnsi="Times New Roman"/>
        </w:rPr>
        <w:t>traje</w:t>
      </w:r>
      <w:r w:rsidR="00772328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do </w:t>
      </w:r>
      <w:r w:rsidR="00232D5A" w:rsidRPr="007E0728">
        <w:rPr>
          <w:rFonts w:ascii="Times New Roman" w:hAnsi="Times New Roman"/>
        </w:rPr>
        <w:t>31. prosinca 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="00F16B65" w:rsidRPr="007E0728">
        <w:rPr>
          <w:rFonts w:ascii="Times New Roman" w:hAnsi="Times New Roman"/>
        </w:rPr>
        <w:t>.</w:t>
      </w:r>
      <w:r w:rsidRPr="007E0728">
        <w:rPr>
          <w:rFonts w:ascii="Times New Roman" w:hAnsi="Times New Roman"/>
        </w:rPr>
        <w:t xml:space="preserve"> godine, a produženje trajanja </w:t>
      </w:r>
      <w:r w:rsidR="00CA2156" w:rsidRPr="007E0728">
        <w:rPr>
          <w:rFonts w:ascii="Times New Roman" w:hAnsi="Times New Roman"/>
        </w:rPr>
        <w:t xml:space="preserve">financijske </w:t>
      </w:r>
      <w:r w:rsidRPr="007E0728">
        <w:rPr>
          <w:rFonts w:ascii="Times New Roman" w:hAnsi="Times New Roman"/>
        </w:rPr>
        <w:t>potp</w:t>
      </w:r>
      <w:r w:rsidR="007C40B9" w:rsidRPr="007E0728">
        <w:rPr>
          <w:rFonts w:ascii="Times New Roman" w:hAnsi="Times New Roman"/>
        </w:rPr>
        <w:t xml:space="preserve">ore nije moguće u okviru </w:t>
      </w:r>
      <w:r w:rsidRPr="007E0728">
        <w:rPr>
          <w:rFonts w:ascii="Times New Roman" w:hAnsi="Times New Roman"/>
        </w:rPr>
        <w:t xml:space="preserve">Ugovora. </w:t>
      </w:r>
    </w:p>
    <w:p w14:paraId="632AFC62" w14:textId="1C41A3FA" w:rsidR="00673297" w:rsidRDefault="0067329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2355EE3" w14:textId="63F33FC6" w:rsidR="00BF608F" w:rsidRPr="00BF608F" w:rsidRDefault="00BF608F" w:rsidP="00BF608F">
      <w:pPr>
        <w:spacing w:after="0" w:line="240" w:lineRule="auto"/>
        <w:jc w:val="both"/>
        <w:rPr>
          <w:rFonts w:ascii="Times New Roman" w:eastAsia="Times New Roman" w:hAnsi="Times New Roman"/>
          <w:color w:val="FF0000"/>
          <w:sz w:val="24"/>
          <w:szCs w:val="24"/>
          <w:lang w:eastAsia="hr-HR"/>
        </w:rPr>
      </w:pPr>
    </w:p>
    <w:p w14:paraId="6B5FE23F" w14:textId="77777777" w:rsidR="00BF608F" w:rsidRPr="007E0728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3212D59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2.</w:t>
      </w:r>
    </w:p>
    <w:p w14:paraId="55AFC2B8" w14:textId="71B8F743" w:rsidR="00EB1584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Sredstva iz prethodnog članka osigura</w:t>
      </w:r>
      <w:r w:rsidR="00050A6E" w:rsidRPr="007E0728">
        <w:rPr>
          <w:rFonts w:ascii="Times New Roman" w:hAnsi="Times New Roman"/>
        </w:rPr>
        <w:t>na su Proračunom Županije</w:t>
      </w:r>
      <w:r w:rsidR="00232D5A" w:rsidRPr="007E0728">
        <w:rPr>
          <w:rFonts w:ascii="Times New Roman" w:hAnsi="Times New Roman"/>
        </w:rPr>
        <w:t xml:space="preserve"> za 20</w:t>
      </w:r>
      <w:r w:rsidR="00C85D24" w:rsidRPr="007E0728">
        <w:rPr>
          <w:rFonts w:ascii="Times New Roman" w:hAnsi="Times New Roman"/>
        </w:rPr>
        <w:t>2</w:t>
      </w:r>
      <w:r w:rsidR="00FE626B">
        <w:rPr>
          <w:rFonts w:ascii="Times New Roman" w:hAnsi="Times New Roman"/>
        </w:rPr>
        <w:t>6</w:t>
      </w:r>
      <w:r w:rsidRPr="007E0728">
        <w:rPr>
          <w:rFonts w:ascii="Times New Roman" w:hAnsi="Times New Roman"/>
        </w:rPr>
        <w:t xml:space="preserve">. </w:t>
      </w:r>
      <w:r w:rsidR="00CA2156" w:rsidRPr="007E0728">
        <w:rPr>
          <w:rFonts w:ascii="Times New Roman" w:hAnsi="Times New Roman"/>
        </w:rPr>
        <w:t xml:space="preserve">godinu, </w:t>
      </w:r>
      <w:r w:rsidR="002D0426" w:rsidRPr="007E0728">
        <w:rPr>
          <w:rFonts w:ascii="Times New Roman" w:hAnsi="Times New Roman"/>
        </w:rPr>
        <w:t>Aktivnost A150104 - Sufinanciranje projekta i programa udruga i institucija iz područja zaštite okoliša i prirode.</w:t>
      </w:r>
    </w:p>
    <w:p w14:paraId="670E0823" w14:textId="7553A119" w:rsid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4582223" w14:textId="278B66C3" w:rsid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9F1FBE4" w14:textId="57153307" w:rsidR="00BF608F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3537300" w14:textId="2EEB47E3" w:rsidR="00BF608F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3319274" w14:textId="77777777" w:rsidR="00BF608F" w:rsidRPr="007E0728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2CDF67E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3.</w:t>
      </w:r>
    </w:p>
    <w:p w14:paraId="42761DF5" w14:textId="77777777" w:rsidR="00522739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lastRenderedPageBreak/>
        <w:t xml:space="preserve">Sredstva iz članka </w:t>
      </w:r>
      <w:r w:rsidR="00F16B65" w:rsidRPr="007E0728">
        <w:rPr>
          <w:rFonts w:ascii="Times New Roman" w:hAnsi="Times New Roman"/>
        </w:rPr>
        <w:t xml:space="preserve">1. </w:t>
      </w:r>
      <w:r w:rsidRPr="007E0728">
        <w:rPr>
          <w:rFonts w:ascii="Times New Roman" w:hAnsi="Times New Roman"/>
        </w:rPr>
        <w:t>mogu se koristiti isključivo za svrhu definiranu opisnim</w:t>
      </w:r>
      <w:r w:rsidR="00522739" w:rsidRPr="007E0728">
        <w:rPr>
          <w:rFonts w:ascii="Times New Roman" w:hAnsi="Times New Roman"/>
        </w:rPr>
        <w:t xml:space="preserve"> obrascem i obrascem proračuna.</w:t>
      </w:r>
    </w:p>
    <w:p w14:paraId="48682635" w14:textId="33DB906D" w:rsidR="009651AD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Sredstva iz </w:t>
      </w:r>
      <w:r w:rsidR="00F16B65" w:rsidRPr="007E0728">
        <w:rPr>
          <w:rFonts w:ascii="Times New Roman" w:hAnsi="Times New Roman"/>
        </w:rPr>
        <w:t xml:space="preserve">članka 1. </w:t>
      </w:r>
      <w:r w:rsidRPr="007E0728">
        <w:rPr>
          <w:rFonts w:ascii="Times New Roman" w:hAnsi="Times New Roman"/>
        </w:rPr>
        <w:t>isplatit će se</w:t>
      </w:r>
      <w:r w:rsidR="00B20A17" w:rsidRPr="007E0728">
        <w:rPr>
          <w:rFonts w:ascii="Times New Roman" w:hAnsi="Times New Roman"/>
        </w:rPr>
        <w:t xml:space="preserve"> u c</w:t>
      </w:r>
      <w:r w:rsidR="00FA2D71" w:rsidRPr="007E0728">
        <w:rPr>
          <w:rFonts w:ascii="Times New Roman" w:hAnsi="Times New Roman"/>
        </w:rPr>
        <w:t>i</w:t>
      </w:r>
      <w:r w:rsidR="00B20A17" w:rsidRPr="007E0728">
        <w:rPr>
          <w:rFonts w:ascii="Times New Roman" w:hAnsi="Times New Roman"/>
        </w:rPr>
        <w:t>jelosti,</w:t>
      </w:r>
      <w:r w:rsidRPr="007E0728">
        <w:rPr>
          <w:rFonts w:ascii="Times New Roman" w:hAnsi="Times New Roman"/>
        </w:rPr>
        <w:t xml:space="preserve"> na IBAN </w:t>
      </w:r>
      <w:r w:rsidR="00403E73" w:rsidRPr="007E0728">
        <w:rPr>
          <w:rFonts w:ascii="Times New Roman" w:hAnsi="Times New Roman"/>
        </w:rPr>
        <w:t>K</w:t>
      </w:r>
      <w:r w:rsidRPr="007E0728">
        <w:rPr>
          <w:rFonts w:ascii="Times New Roman" w:hAnsi="Times New Roman"/>
        </w:rPr>
        <w:t>o</w:t>
      </w:r>
      <w:r w:rsidR="00522739" w:rsidRPr="007E0728">
        <w:rPr>
          <w:rFonts w:ascii="Times New Roman" w:hAnsi="Times New Roman"/>
        </w:rPr>
        <w:t xml:space="preserve">risnika, broj: </w:t>
      </w:r>
      <w:r w:rsidR="00F3158F" w:rsidRPr="007E0728">
        <w:rPr>
          <w:rFonts w:ascii="Times New Roman" w:hAnsi="Times New Roman"/>
        </w:rPr>
        <w:t>IBAN:</w:t>
      </w:r>
      <w:r w:rsidR="00F16B65" w:rsidRPr="007E0728">
        <w:rPr>
          <w:rFonts w:ascii="Times New Roman" w:hAnsi="Times New Roman"/>
        </w:rPr>
        <w:t xml:space="preserve"> </w:t>
      </w:r>
      <w:r w:rsidR="00522739" w:rsidRPr="007E0728">
        <w:rPr>
          <w:rFonts w:ascii="Times New Roman" w:hAnsi="Times New Roman"/>
        </w:rPr>
        <w:t>HR______________</w:t>
      </w:r>
      <w:r w:rsidRPr="007E0728">
        <w:rPr>
          <w:rFonts w:ascii="Times New Roman" w:hAnsi="Times New Roman"/>
        </w:rPr>
        <w:t>__</w:t>
      </w:r>
      <w:r w:rsidR="00D56BFD" w:rsidRPr="007E0728">
        <w:rPr>
          <w:rFonts w:ascii="Times New Roman" w:hAnsi="Times New Roman"/>
        </w:rPr>
        <w:t>____</w:t>
      </w:r>
      <w:r w:rsidRPr="007E0728">
        <w:rPr>
          <w:rFonts w:ascii="Times New Roman" w:hAnsi="Times New Roman"/>
        </w:rPr>
        <w:t xml:space="preserve">, otvoren u __________ banci, </w:t>
      </w:r>
      <w:r w:rsidR="001E1759" w:rsidRPr="007E0728">
        <w:rPr>
          <w:rFonts w:ascii="Times New Roman" w:hAnsi="Times New Roman"/>
        </w:rPr>
        <w:t xml:space="preserve">prema realizaciji prihoda Proračuna, uz mogućnost drukčije dinamike </w:t>
      </w:r>
      <w:r w:rsidR="00C962EC" w:rsidRPr="007E0728">
        <w:rPr>
          <w:rFonts w:ascii="Times New Roman" w:hAnsi="Times New Roman"/>
        </w:rPr>
        <w:t>isplate koju na temelju pisanog zahtjeva</w:t>
      </w:r>
      <w:r w:rsidR="00F3158F" w:rsidRPr="007E0728">
        <w:rPr>
          <w:rFonts w:ascii="Times New Roman" w:hAnsi="Times New Roman"/>
        </w:rPr>
        <w:t xml:space="preserve"> može odobriti Župan.</w:t>
      </w:r>
    </w:p>
    <w:p w14:paraId="42E6DA81" w14:textId="77777777" w:rsidR="00BF608F" w:rsidRDefault="00BF608F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1E2F8F6E" w14:textId="06BAAF61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4.</w:t>
      </w:r>
    </w:p>
    <w:p w14:paraId="1873E81B" w14:textId="41F18169" w:rsidR="002D0426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Radi  kontrole  namjenskog  korištenja  doznačenih  sredstava  Korisnik  financiranja  se  obvezuje Županiji dostaviti Izvješće o provedbi </w:t>
      </w:r>
      <w:r w:rsidR="002D0426" w:rsidRPr="007E0728">
        <w:rPr>
          <w:rFonts w:ascii="Times New Roman" w:hAnsi="Times New Roman"/>
        </w:rPr>
        <w:t>projekta/programa</w:t>
      </w:r>
      <w:r w:rsidRPr="007E0728">
        <w:rPr>
          <w:rFonts w:ascii="Times New Roman" w:hAnsi="Times New Roman"/>
        </w:rPr>
        <w:t>, na propisan</w:t>
      </w:r>
      <w:r w:rsidR="000E45C2" w:rsidRPr="007E0728">
        <w:rPr>
          <w:rFonts w:ascii="Times New Roman" w:hAnsi="Times New Roman"/>
        </w:rPr>
        <w:t>im</w:t>
      </w:r>
      <w:r w:rsidRPr="007E0728">
        <w:rPr>
          <w:rFonts w:ascii="Times New Roman" w:hAnsi="Times New Roman"/>
        </w:rPr>
        <w:t xml:space="preserve"> obrasc</w:t>
      </w:r>
      <w:r w:rsidR="000E45C2" w:rsidRPr="007E0728">
        <w:rPr>
          <w:rFonts w:ascii="Times New Roman" w:hAnsi="Times New Roman"/>
        </w:rPr>
        <w:t>ima (opisno i financijsko</w:t>
      </w:r>
      <w:r w:rsidR="00403E73" w:rsidRPr="007E0728">
        <w:rPr>
          <w:rFonts w:ascii="Times New Roman" w:hAnsi="Times New Roman"/>
        </w:rPr>
        <w:t xml:space="preserve"> izvješće</w:t>
      </w:r>
      <w:r w:rsidR="000E45C2" w:rsidRPr="007E0728">
        <w:rPr>
          <w:rFonts w:ascii="Times New Roman" w:hAnsi="Times New Roman"/>
        </w:rPr>
        <w:t>)</w:t>
      </w:r>
      <w:r w:rsidRPr="007E0728">
        <w:rPr>
          <w:rFonts w:ascii="Times New Roman" w:hAnsi="Times New Roman"/>
        </w:rPr>
        <w:t xml:space="preserve"> i to najkasnije u roku od 30 dana od dana završetka provedbe </w:t>
      </w:r>
      <w:r w:rsidR="002D0426" w:rsidRPr="007E0728">
        <w:rPr>
          <w:rFonts w:ascii="Times New Roman" w:hAnsi="Times New Roman"/>
        </w:rPr>
        <w:t>projekta/programa, a najkasnije do 31. siječnja 202</w:t>
      </w:r>
      <w:r w:rsidR="00FE626B">
        <w:rPr>
          <w:rFonts w:ascii="Times New Roman" w:hAnsi="Times New Roman"/>
        </w:rPr>
        <w:t>7</w:t>
      </w:r>
      <w:r w:rsidR="002D0426" w:rsidRPr="007E0728">
        <w:rPr>
          <w:rFonts w:ascii="Times New Roman" w:hAnsi="Times New Roman"/>
        </w:rPr>
        <w:t>.</w:t>
      </w:r>
    </w:p>
    <w:p w14:paraId="219E2E47" w14:textId="043C4D73" w:rsidR="00977294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 </w:t>
      </w:r>
    </w:p>
    <w:p w14:paraId="4C401121" w14:textId="42286412" w:rsidR="002D0426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Izvješće iz stavka 1.</w:t>
      </w:r>
      <w:r w:rsidR="00403E73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ovog članka dostavlja na adresu: Dubrovačko-neretvanska županija, Upravni odjel za </w:t>
      </w:r>
      <w:r w:rsidR="00F16B65" w:rsidRPr="007E0728">
        <w:rPr>
          <w:rFonts w:ascii="Times New Roman" w:hAnsi="Times New Roman"/>
        </w:rPr>
        <w:t>zaštitu okoliša</w:t>
      </w:r>
      <w:r w:rsidR="002D0426" w:rsidRPr="007E0728">
        <w:rPr>
          <w:rFonts w:ascii="Times New Roman" w:hAnsi="Times New Roman"/>
        </w:rPr>
        <w:t xml:space="preserve"> </w:t>
      </w:r>
      <w:r w:rsidR="00C85D24" w:rsidRPr="007E0728">
        <w:rPr>
          <w:rFonts w:ascii="Times New Roman" w:hAnsi="Times New Roman"/>
        </w:rPr>
        <w:t>i komunalne poslove</w:t>
      </w:r>
      <w:r w:rsidR="00F16B65" w:rsidRPr="007E0728">
        <w:rPr>
          <w:rFonts w:ascii="Times New Roman" w:hAnsi="Times New Roman"/>
        </w:rPr>
        <w:t>, Vukovarska 16</w:t>
      </w:r>
      <w:r w:rsidRPr="007E0728">
        <w:rPr>
          <w:rFonts w:ascii="Times New Roman" w:hAnsi="Times New Roman"/>
        </w:rPr>
        <w:t>, 20000 Dubrovnik.</w:t>
      </w:r>
    </w:p>
    <w:p w14:paraId="4C621FED" w14:textId="319C178C" w:rsidR="00977294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 </w:t>
      </w:r>
    </w:p>
    <w:p w14:paraId="6B6FA189" w14:textId="5E6A8AB6" w:rsidR="00977294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Izvješće  se  dostavlja  zajedno  s  prilozima  koji  detaljno  dokumentiraju  sve  </w:t>
      </w:r>
      <w:r w:rsidR="0017156E" w:rsidRPr="007E0728">
        <w:rPr>
          <w:rFonts w:ascii="Times New Roman" w:hAnsi="Times New Roman"/>
        </w:rPr>
        <w:t xml:space="preserve">aktivnosti i </w:t>
      </w:r>
      <w:r w:rsidRPr="007E0728">
        <w:rPr>
          <w:rFonts w:ascii="Times New Roman" w:hAnsi="Times New Roman"/>
        </w:rPr>
        <w:t>troškove  (preslike računa, putni nalozi, ugovor</w:t>
      </w:r>
      <w:r w:rsidR="0017156E" w:rsidRPr="007E0728">
        <w:rPr>
          <w:rFonts w:ascii="Times New Roman" w:hAnsi="Times New Roman"/>
        </w:rPr>
        <w:t>i</w:t>
      </w:r>
      <w:r w:rsidRPr="007E0728">
        <w:rPr>
          <w:rFonts w:ascii="Times New Roman" w:hAnsi="Times New Roman"/>
        </w:rPr>
        <w:t xml:space="preserve"> s obračunima istih i drugo</w:t>
      </w:r>
      <w:r w:rsidR="0017156E" w:rsidRPr="007E0728">
        <w:rPr>
          <w:rFonts w:ascii="Times New Roman" w:hAnsi="Times New Roman"/>
        </w:rPr>
        <w:t>,</w:t>
      </w:r>
      <w:r w:rsidRPr="007E0728">
        <w:rPr>
          <w:rFonts w:ascii="Times New Roman" w:hAnsi="Times New Roman"/>
        </w:rPr>
        <w:t xml:space="preserve"> izvod</w:t>
      </w:r>
      <w:r w:rsidR="0017156E" w:rsidRPr="007E0728">
        <w:rPr>
          <w:rFonts w:ascii="Times New Roman" w:hAnsi="Times New Roman"/>
        </w:rPr>
        <w:t>i</w:t>
      </w:r>
      <w:r w:rsidRPr="007E0728">
        <w:rPr>
          <w:rFonts w:ascii="Times New Roman" w:hAnsi="Times New Roman"/>
        </w:rPr>
        <w:t xml:space="preserve"> sa žiro računa kao dokaz o izvršenim plaćanjima</w:t>
      </w:r>
      <w:r w:rsidR="003A07FE" w:rsidRPr="007E0728">
        <w:rPr>
          <w:rFonts w:ascii="Times New Roman" w:hAnsi="Times New Roman"/>
        </w:rPr>
        <w:t>,</w:t>
      </w:r>
      <w:r w:rsidR="000E45C2" w:rsidRPr="007E0728">
        <w:rPr>
          <w:rFonts w:ascii="Times New Roman" w:hAnsi="Times New Roman"/>
        </w:rPr>
        <w:t xml:space="preserve"> fotodokument</w:t>
      </w:r>
      <w:r w:rsidR="00AC7F49" w:rsidRPr="007E0728">
        <w:rPr>
          <w:rFonts w:ascii="Times New Roman" w:hAnsi="Times New Roman"/>
        </w:rPr>
        <w:t>a</w:t>
      </w:r>
      <w:r w:rsidR="000E45C2" w:rsidRPr="007E0728">
        <w:rPr>
          <w:rFonts w:ascii="Times New Roman" w:hAnsi="Times New Roman"/>
        </w:rPr>
        <w:t>cija, preslike iz tiskovina i internetskih stranica</w:t>
      </w:r>
      <w:r w:rsidRPr="007E0728">
        <w:rPr>
          <w:rFonts w:ascii="Times New Roman" w:hAnsi="Times New Roman"/>
        </w:rPr>
        <w:t xml:space="preserve">). </w:t>
      </w:r>
    </w:p>
    <w:p w14:paraId="3494E7D3" w14:textId="1DAEBC80" w:rsidR="00977294" w:rsidRDefault="00977294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38245CD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F8E6896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5.</w:t>
      </w:r>
    </w:p>
    <w:p w14:paraId="254F21A7" w14:textId="77777777" w:rsidR="004E33AB" w:rsidRPr="007E0728" w:rsidRDefault="00F3158F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Županija</w:t>
      </w:r>
      <w:r w:rsidR="007A017A" w:rsidRPr="007E0728">
        <w:rPr>
          <w:rFonts w:ascii="Times New Roman" w:hAnsi="Times New Roman"/>
        </w:rPr>
        <w:t xml:space="preserve"> pridržava pravo kontinuiranog praćenja i vrednovanja izvršenja te preispitivanje financija i troškova u bilo koje vrijeme trajanja </w:t>
      </w:r>
      <w:r w:rsidRPr="007E0728">
        <w:rPr>
          <w:rFonts w:ascii="Times New Roman" w:hAnsi="Times New Roman"/>
        </w:rPr>
        <w:t>financiranja</w:t>
      </w:r>
      <w:r w:rsidR="003D7EB8" w:rsidRPr="007E0728">
        <w:rPr>
          <w:rFonts w:ascii="Times New Roman" w:hAnsi="Times New Roman"/>
        </w:rPr>
        <w:t xml:space="preserve"> te u razdoblju od 3</w:t>
      </w:r>
      <w:r w:rsidR="007A017A" w:rsidRPr="007E0728">
        <w:rPr>
          <w:rFonts w:ascii="Times New Roman" w:hAnsi="Times New Roman"/>
        </w:rPr>
        <w:t xml:space="preserve"> godine od dana završetka trajanja </w:t>
      </w:r>
      <w:r w:rsidR="003263CE" w:rsidRPr="007E0728">
        <w:rPr>
          <w:rFonts w:ascii="Times New Roman" w:hAnsi="Times New Roman"/>
        </w:rPr>
        <w:t xml:space="preserve">financijske </w:t>
      </w:r>
      <w:r w:rsidR="007A017A" w:rsidRPr="007E0728">
        <w:rPr>
          <w:rFonts w:ascii="Times New Roman" w:hAnsi="Times New Roman"/>
        </w:rPr>
        <w:t xml:space="preserve">potpore. </w:t>
      </w:r>
    </w:p>
    <w:p w14:paraId="59248D92" w14:textId="77777777" w:rsidR="003E1E81" w:rsidRPr="007E0728" w:rsidRDefault="003E1E81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67CAD15E" w14:textId="7EE1770C" w:rsidR="007A017A" w:rsidRPr="007E0728" w:rsidRDefault="00CA5359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Županija</w:t>
      </w:r>
      <w:r w:rsidR="007A017A" w:rsidRPr="007E0728">
        <w:rPr>
          <w:rFonts w:ascii="Times New Roman" w:hAnsi="Times New Roman"/>
        </w:rPr>
        <w:t xml:space="preserve"> može neposrednu kont</w:t>
      </w:r>
      <w:r w:rsidR="007C40B9" w:rsidRPr="007E0728">
        <w:rPr>
          <w:rFonts w:ascii="Times New Roman" w:hAnsi="Times New Roman"/>
        </w:rPr>
        <w:t>rolu iz prethodnog stavka ovog U</w:t>
      </w:r>
      <w:r w:rsidR="007A017A" w:rsidRPr="007E0728">
        <w:rPr>
          <w:rFonts w:ascii="Times New Roman" w:hAnsi="Times New Roman"/>
        </w:rPr>
        <w:t xml:space="preserve">govora obaviti u vlastitim prostorijama ili kroz terenski posjet prostorijama </w:t>
      </w:r>
      <w:r w:rsidR="00403E73" w:rsidRPr="007E0728">
        <w:rPr>
          <w:rFonts w:ascii="Times New Roman" w:hAnsi="Times New Roman"/>
        </w:rPr>
        <w:t>K</w:t>
      </w:r>
      <w:r w:rsidR="007A017A" w:rsidRPr="007E0728">
        <w:rPr>
          <w:rFonts w:ascii="Times New Roman" w:hAnsi="Times New Roman"/>
        </w:rPr>
        <w:t>orisnika, a o namjeri izv</w:t>
      </w:r>
      <w:r w:rsidR="00EC7258" w:rsidRPr="007E0728">
        <w:rPr>
          <w:rFonts w:ascii="Times New Roman" w:hAnsi="Times New Roman"/>
        </w:rPr>
        <w:t>ršenja neposredne kontrole dužna</w:t>
      </w:r>
      <w:r w:rsidR="007A017A" w:rsidRPr="007E0728">
        <w:rPr>
          <w:rFonts w:ascii="Times New Roman" w:hAnsi="Times New Roman"/>
        </w:rPr>
        <w:t xml:space="preserve"> je prethodno obavijestiti </w:t>
      </w:r>
      <w:r w:rsidR="00403E73" w:rsidRPr="007E0728">
        <w:rPr>
          <w:rFonts w:ascii="Times New Roman" w:hAnsi="Times New Roman"/>
        </w:rPr>
        <w:t>K</w:t>
      </w:r>
      <w:r w:rsidR="007A017A" w:rsidRPr="007E0728">
        <w:rPr>
          <w:rFonts w:ascii="Times New Roman" w:hAnsi="Times New Roman"/>
        </w:rPr>
        <w:t>orisnika</w:t>
      </w:r>
      <w:r w:rsidR="00403E73" w:rsidRPr="007E0728">
        <w:rPr>
          <w:rFonts w:ascii="Times New Roman" w:hAnsi="Times New Roman"/>
        </w:rPr>
        <w:t xml:space="preserve"> najmanje </w:t>
      </w:r>
      <w:r w:rsidR="007A017A" w:rsidRPr="007E0728">
        <w:rPr>
          <w:rFonts w:ascii="Times New Roman" w:hAnsi="Times New Roman"/>
        </w:rPr>
        <w:t>sedam dana prije</w:t>
      </w:r>
      <w:r w:rsidR="000165D7" w:rsidRPr="007E0728">
        <w:rPr>
          <w:rFonts w:ascii="Times New Roman" w:hAnsi="Times New Roman"/>
        </w:rPr>
        <w:t xml:space="preserve"> planiranog izvršenja kontrole. </w:t>
      </w:r>
    </w:p>
    <w:p w14:paraId="6ACEEAD9" w14:textId="2706E247" w:rsidR="004E33AB" w:rsidRDefault="004E33AB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E238127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F146FA9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6.</w:t>
      </w:r>
    </w:p>
    <w:p w14:paraId="6E0C5E5D" w14:textId="002FFFAE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Korisnik potpisom </w:t>
      </w:r>
      <w:r w:rsidR="00CA5359" w:rsidRPr="007E0728">
        <w:rPr>
          <w:rFonts w:ascii="Times New Roman" w:hAnsi="Times New Roman"/>
        </w:rPr>
        <w:t>ovog Ugovora ovlašćuje Županiju</w:t>
      </w:r>
      <w:r w:rsidRPr="007E0728">
        <w:rPr>
          <w:rFonts w:ascii="Times New Roman" w:hAnsi="Times New Roman"/>
        </w:rPr>
        <w:t xml:space="preserve"> da radi nadzora namjenskog korištenja sredstava iz čl. 1. Ugovora </w:t>
      </w:r>
      <w:r w:rsidR="008A669B" w:rsidRPr="007E0728">
        <w:rPr>
          <w:rFonts w:ascii="Times New Roman" w:hAnsi="Times New Roman"/>
        </w:rPr>
        <w:t xml:space="preserve">može </w:t>
      </w:r>
      <w:r w:rsidRPr="007E0728">
        <w:rPr>
          <w:rFonts w:ascii="Times New Roman" w:hAnsi="Times New Roman"/>
        </w:rPr>
        <w:t>neposredno kontaktira</w:t>
      </w:r>
      <w:r w:rsidR="008A669B" w:rsidRPr="007E0728">
        <w:rPr>
          <w:rFonts w:ascii="Times New Roman" w:hAnsi="Times New Roman"/>
        </w:rPr>
        <w:t>ti</w:t>
      </w:r>
      <w:r w:rsidRPr="007E0728">
        <w:rPr>
          <w:rFonts w:ascii="Times New Roman" w:hAnsi="Times New Roman"/>
        </w:rPr>
        <w:t xml:space="preserve"> sve pravne i fizičke osobe kojima je prema priloženoj dokumentaciji </w:t>
      </w:r>
      <w:r w:rsidR="00403E73" w:rsidRPr="007E0728">
        <w:rPr>
          <w:rFonts w:ascii="Times New Roman" w:hAnsi="Times New Roman"/>
        </w:rPr>
        <w:t>K</w:t>
      </w:r>
      <w:r w:rsidRPr="007E0728">
        <w:rPr>
          <w:rFonts w:ascii="Times New Roman" w:hAnsi="Times New Roman"/>
        </w:rPr>
        <w:t>orisnik isplatio novčana sredstva koja je dobio od davate</w:t>
      </w:r>
      <w:r w:rsidR="00AE14CA" w:rsidRPr="007E0728">
        <w:rPr>
          <w:rFonts w:ascii="Times New Roman" w:hAnsi="Times New Roman"/>
        </w:rPr>
        <w:t xml:space="preserve">lja za financiranje aktivnosti. </w:t>
      </w:r>
    </w:p>
    <w:p w14:paraId="6B8D09EC" w14:textId="44B13E79" w:rsidR="00CA38F6" w:rsidRDefault="00CA38F6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EB68684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CC2918E" w14:textId="77777777" w:rsidR="00977294" w:rsidRPr="007E0728" w:rsidRDefault="00977294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7.</w:t>
      </w:r>
    </w:p>
    <w:p w14:paraId="6F56C0EF" w14:textId="77777777" w:rsidR="00DB612A" w:rsidRPr="007E0728" w:rsidRDefault="003439CE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A</w:t>
      </w:r>
      <w:r w:rsidR="00CA5359" w:rsidRPr="007E0728">
        <w:rPr>
          <w:rFonts w:ascii="Times New Roman" w:hAnsi="Times New Roman"/>
        </w:rPr>
        <w:t>ko Županija</w:t>
      </w:r>
      <w:r w:rsidR="00DB612A" w:rsidRPr="007E0728">
        <w:rPr>
          <w:rFonts w:ascii="Times New Roman" w:hAnsi="Times New Roman"/>
        </w:rPr>
        <w:t xml:space="preserve"> utvrdi da: </w:t>
      </w:r>
    </w:p>
    <w:p w14:paraId="6E34948C" w14:textId="0EB60092" w:rsidR="005D350E" w:rsidRPr="007E0728" w:rsidRDefault="00DB612A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je </w:t>
      </w:r>
      <w:r w:rsidR="00403E73" w:rsidRPr="007E0728">
        <w:rPr>
          <w:rFonts w:ascii="Times New Roman" w:hAnsi="Times New Roman"/>
        </w:rPr>
        <w:t>K</w:t>
      </w:r>
      <w:r w:rsidRPr="007E0728">
        <w:rPr>
          <w:rFonts w:ascii="Times New Roman" w:hAnsi="Times New Roman"/>
        </w:rPr>
        <w:t xml:space="preserve">orisnik nenamjenski koristio sredstva, </w:t>
      </w:r>
    </w:p>
    <w:p w14:paraId="7233A549" w14:textId="07349399" w:rsidR="005D350E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nije izvršio aktivnosti u ugovorenom roku, </w:t>
      </w:r>
    </w:p>
    <w:p w14:paraId="4258C70C" w14:textId="6727F3F2" w:rsidR="005D350E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nije podnio odgovarajuće izvješće u roku i sa sadržajem određenim ovim ugovorom, </w:t>
      </w:r>
    </w:p>
    <w:p w14:paraId="62D8F5FE" w14:textId="140DA402" w:rsidR="00423CCE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CA5359" w:rsidRPr="007E0728">
        <w:rPr>
          <w:rFonts w:ascii="Times New Roman" w:hAnsi="Times New Roman"/>
        </w:rPr>
        <w:t>orisnik ne omogućava Županiji</w:t>
      </w:r>
      <w:r w:rsidR="00DB612A" w:rsidRPr="007E0728">
        <w:rPr>
          <w:rFonts w:ascii="Times New Roman" w:hAnsi="Times New Roman"/>
        </w:rPr>
        <w:t xml:space="preserve"> nadzor nad namjenskim korištenjem sred</w:t>
      </w:r>
      <w:r w:rsidR="007C40B9" w:rsidRPr="007E0728">
        <w:rPr>
          <w:rFonts w:ascii="Times New Roman" w:hAnsi="Times New Roman"/>
        </w:rPr>
        <w:t>stava financijske potpore ovog U</w:t>
      </w:r>
      <w:r w:rsidR="00DB612A" w:rsidRPr="007E0728">
        <w:rPr>
          <w:rFonts w:ascii="Times New Roman" w:hAnsi="Times New Roman"/>
        </w:rPr>
        <w:t xml:space="preserve">govora, </w:t>
      </w:r>
    </w:p>
    <w:p w14:paraId="3861FAEC" w14:textId="095DFA28" w:rsidR="00DB612A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ne poštuje odredbe Ugovora o vidljivosti programa, </w:t>
      </w:r>
    </w:p>
    <w:p w14:paraId="21E40DEC" w14:textId="663A58F4" w:rsidR="00423CCE" w:rsidRPr="009E4F86" w:rsidRDefault="00403E73" w:rsidP="00B263F6">
      <w:pPr>
        <w:spacing w:after="0" w:line="240" w:lineRule="auto"/>
        <w:jc w:val="both"/>
        <w:rPr>
          <w:rFonts w:ascii="Times New Roman" w:hAnsi="Times New Roman"/>
        </w:rPr>
      </w:pPr>
      <w:r w:rsidRPr="009E4F86">
        <w:rPr>
          <w:rFonts w:ascii="Times New Roman" w:hAnsi="Times New Roman"/>
        </w:rPr>
        <w:t>K</w:t>
      </w:r>
      <w:r w:rsidR="00DB612A" w:rsidRPr="009E4F86">
        <w:rPr>
          <w:rFonts w:ascii="Times New Roman" w:hAnsi="Times New Roman"/>
        </w:rPr>
        <w:t>orisnik će biti dužan vratiti primljena nenamjenski utrošena ili neutrošena sredstva</w:t>
      </w:r>
      <w:r w:rsidR="00B05831">
        <w:rPr>
          <w:rFonts w:ascii="Times New Roman" w:hAnsi="Times New Roman"/>
        </w:rPr>
        <w:t xml:space="preserve"> u Proračun Županije</w:t>
      </w:r>
      <w:r w:rsidR="00834CD9" w:rsidRPr="009E4F86">
        <w:rPr>
          <w:rFonts w:ascii="Times New Roman" w:hAnsi="Times New Roman"/>
        </w:rPr>
        <w:t>.</w:t>
      </w:r>
      <w:r w:rsidR="009E4F86" w:rsidRPr="009E4F86">
        <w:rPr>
          <w:rFonts w:ascii="Times New Roman" w:hAnsi="Times New Roman"/>
        </w:rPr>
        <w:t xml:space="preserve"> Ukoliko korisnik ne vrati sredstva u zadanom roku pokreće se postupak prisilne naplate.</w:t>
      </w:r>
    </w:p>
    <w:p w14:paraId="4CC63E4E" w14:textId="77777777" w:rsidR="003E1E81" w:rsidRPr="007E0728" w:rsidRDefault="003E1E81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C9295F3" w14:textId="4D901A20" w:rsidR="00DB612A" w:rsidRPr="009E4F86" w:rsidRDefault="00CA5359" w:rsidP="00B263F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7E0728">
        <w:rPr>
          <w:rFonts w:ascii="Times New Roman" w:hAnsi="Times New Roman"/>
        </w:rPr>
        <w:t>Ako Županija</w:t>
      </w:r>
      <w:r w:rsidR="00DB612A" w:rsidRPr="007E0728">
        <w:rPr>
          <w:rFonts w:ascii="Times New Roman" w:hAnsi="Times New Roman"/>
        </w:rPr>
        <w:t xml:space="preserve"> utvrdi da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>orisni</w:t>
      </w:r>
      <w:r w:rsidR="00B05831">
        <w:rPr>
          <w:rFonts w:ascii="Times New Roman" w:hAnsi="Times New Roman"/>
        </w:rPr>
        <w:t xml:space="preserve">k nije ispunio ugovorne obveze, </w:t>
      </w:r>
      <w:r w:rsidR="00D50EA9" w:rsidRPr="009E4F86">
        <w:rPr>
          <w:rFonts w:ascii="Times New Roman" w:hAnsi="Times New Roman"/>
          <w:color w:val="000000" w:themeColor="text1"/>
        </w:rPr>
        <w:t>Korisniku</w:t>
      </w:r>
      <w:r w:rsidR="00B05831">
        <w:rPr>
          <w:rFonts w:ascii="Times New Roman" w:hAnsi="Times New Roman"/>
          <w:color w:val="000000" w:themeColor="text1"/>
        </w:rPr>
        <w:t xml:space="preserve"> će uskratiti</w:t>
      </w:r>
      <w:r w:rsidR="00D50EA9" w:rsidRPr="009E4F86">
        <w:rPr>
          <w:rFonts w:ascii="Times New Roman" w:hAnsi="Times New Roman"/>
          <w:color w:val="000000" w:themeColor="text1"/>
        </w:rPr>
        <w:t xml:space="preserve"> </w:t>
      </w:r>
      <w:r w:rsidR="00DB612A" w:rsidRPr="009E4F86">
        <w:rPr>
          <w:rFonts w:ascii="Times New Roman" w:hAnsi="Times New Roman"/>
          <w:color w:val="000000" w:themeColor="text1"/>
        </w:rPr>
        <w:t xml:space="preserve">pravo na financijsku potporu u </w:t>
      </w:r>
      <w:r w:rsidR="001212AB" w:rsidRPr="009E4F86">
        <w:rPr>
          <w:rFonts w:ascii="Times New Roman" w:hAnsi="Times New Roman"/>
          <w:color w:val="000000" w:themeColor="text1"/>
        </w:rPr>
        <w:t>naredne dvije godine</w:t>
      </w:r>
      <w:r w:rsidR="00DB612A" w:rsidRPr="009E4F86">
        <w:rPr>
          <w:rFonts w:ascii="Times New Roman" w:hAnsi="Times New Roman"/>
          <w:color w:val="000000" w:themeColor="text1"/>
        </w:rPr>
        <w:t xml:space="preserve">. </w:t>
      </w:r>
    </w:p>
    <w:p w14:paraId="2E8F6F3C" w14:textId="0573060E" w:rsidR="00CA5359" w:rsidRDefault="00CA5359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28BC0979" w14:textId="4AF85216" w:rsidR="007E0728" w:rsidRDefault="007E0728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3371F4B4" w14:textId="37E6996D" w:rsidR="00B05831" w:rsidRDefault="00B05831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2498B3CE" w14:textId="2B33352C" w:rsidR="00B05831" w:rsidRDefault="00B05831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668B9886" w14:textId="77777777" w:rsidR="00045C7F" w:rsidRPr="007E0728" w:rsidRDefault="00045C7F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45C80165" w14:textId="50BEA91B" w:rsidR="000E45C2" w:rsidRPr="007E0728" w:rsidRDefault="000E45C2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lastRenderedPageBreak/>
        <w:t xml:space="preserve">Članak </w:t>
      </w:r>
      <w:r w:rsidR="0005752E" w:rsidRPr="007E0728">
        <w:rPr>
          <w:rFonts w:ascii="Times New Roman" w:hAnsi="Times New Roman"/>
          <w:b/>
          <w:bCs/>
        </w:rPr>
        <w:t>8</w:t>
      </w:r>
      <w:r w:rsidRPr="007E0728">
        <w:rPr>
          <w:rFonts w:ascii="Times New Roman" w:hAnsi="Times New Roman"/>
          <w:b/>
          <w:bCs/>
        </w:rPr>
        <w:t>.</w:t>
      </w:r>
    </w:p>
    <w:p w14:paraId="7095EEAA" w14:textId="41C63C55" w:rsidR="00C1685D" w:rsidRPr="007E0728" w:rsidRDefault="003971B2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Ako </w:t>
      </w:r>
      <w:r w:rsidR="00AC7F49" w:rsidRPr="007E0728">
        <w:rPr>
          <w:rFonts w:ascii="Times New Roman" w:hAnsi="Times New Roman"/>
        </w:rPr>
        <w:t>Županija</w:t>
      </w:r>
      <w:r w:rsidR="00C1685D" w:rsidRPr="007E0728">
        <w:rPr>
          <w:rFonts w:ascii="Times New Roman" w:hAnsi="Times New Roman"/>
        </w:rPr>
        <w:t xml:space="preserve"> </w:t>
      </w:r>
      <w:r w:rsidR="00DB612A" w:rsidRPr="007E0728">
        <w:rPr>
          <w:rFonts w:ascii="Times New Roman" w:hAnsi="Times New Roman"/>
        </w:rPr>
        <w:t xml:space="preserve">utvrdi da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uz Izvješće nije dostavio uredno ispunjeni obrazac, odnosno </w:t>
      </w:r>
      <w:r w:rsidR="0041781F" w:rsidRPr="007E0728">
        <w:rPr>
          <w:rFonts w:ascii="Times New Roman" w:hAnsi="Times New Roman"/>
        </w:rPr>
        <w:t>a</w:t>
      </w:r>
      <w:r w:rsidR="00DB612A" w:rsidRPr="007E0728">
        <w:rPr>
          <w:rFonts w:ascii="Times New Roman" w:hAnsi="Times New Roman"/>
        </w:rPr>
        <w:t xml:space="preserve">ko nedostaju potrebni prilozi iz kojih se može utvrditi pravovaljani utrošak sredstava </w:t>
      </w:r>
      <w:r w:rsidR="00C1685D" w:rsidRPr="007E0728">
        <w:rPr>
          <w:rFonts w:ascii="Times New Roman" w:hAnsi="Times New Roman"/>
        </w:rPr>
        <w:t xml:space="preserve">financijske </w:t>
      </w:r>
      <w:r w:rsidR="00DB612A" w:rsidRPr="007E0728">
        <w:rPr>
          <w:rFonts w:ascii="Times New Roman" w:hAnsi="Times New Roman"/>
        </w:rPr>
        <w:t>potpore, pisanim će putem obavijestiti istoga o uočenim nedostacima te ga pozv</w:t>
      </w:r>
      <w:r w:rsidR="004A0134" w:rsidRPr="007E0728">
        <w:rPr>
          <w:rFonts w:ascii="Times New Roman" w:hAnsi="Times New Roman"/>
        </w:rPr>
        <w:t>ati na dostavu istih u roku od 15</w:t>
      </w:r>
      <w:r w:rsidR="00DB612A" w:rsidRPr="007E0728">
        <w:rPr>
          <w:rFonts w:ascii="Times New Roman" w:hAnsi="Times New Roman"/>
        </w:rPr>
        <w:t xml:space="preserve"> dana od dana primitka obavijesti. Ukoliko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>orisnik u da</w:t>
      </w:r>
      <w:r w:rsidR="00C1685D" w:rsidRPr="007E0728">
        <w:rPr>
          <w:rFonts w:ascii="Times New Roman" w:hAnsi="Times New Roman"/>
        </w:rPr>
        <w:t>n</w:t>
      </w:r>
      <w:r w:rsidR="00DB612A" w:rsidRPr="007E0728">
        <w:rPr>
          <w:rFonts w:ascii="Times New Roman" w:hAnsi="Times New Roman"/>
        </w:rPr>
        <w:t>om roku ne otkloni nedostatke, trošak će se smatrati neprihvatlj</w:t>
      </w:r>
      <w:r w:rsidR="00143901" w:rsidRPr="007E0728">
        <w:rPr>
          <w:rFonts w:ascii="Times New Roman" w:hAnsi="Times New Roman"/>
        </w:rPr>
        <w:t>ivim, a Županija</w:t>
      </w:r>
      <w:r w:rsidR="00DB612A" w:rsidRPr="007E0728">
        <w:rPr>
          <w:rFonts w:ascii="Times New Roman" w:hAnsi="Times New Roman"/>
        </w:rPr>
        <w:t xml:space="preserve"> će zatražiti povrat više uplaćenog iznosa </w:t>
      </w:r>
      <w:r w:rsidR="00C1685D" w:rsidRPr="007E0728">
        <w:rPr>
          <w:rFonts w:ascii="Times New Roman" w:hAnsi="Times New Roman"/>
        </w:rPr>
        <w:t xml:space="preserve">financijske </w:t>
      </w:r>
      <w:r w:rsidR="00DB612A" w:rsidRPr="007E0728">
        <w:rPr>
          <w:rFonts w:ascii="Times New Roman" w:hAnsi="Times New Roman"/>
        </w:rPr>
        <w:t xml:space="preserve">potpore. </w:t>
      </w:r>
    </w:p>
    <w:p w14:paraId="087C59BC" w14:textId="77777777" w:rsidR="00403E73" w:rsidRPr="007E0728" w:rsidRDefault="00403E73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2F1F08F" w14:textId="2D3FED38" w:rsidR="002C14C0" w:rsidRPr="007E0728" w:rsidRDefault="008F3D1D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Ako Županija</w:t>
      </w:r>
      <w:r w:rsidR="00C1685D" w:rsidRPr="007E0728">
        <w:rPr>
          <w:rFonts w:ascii="Times New Roman" w:hAnsi="Times New Roman"/>
        </w:rPr>
        <w:t xml:space="preserve"> </w:t>
      </w:r>
      <w:r w:rsidR="00DB612A" w:rsidRPr="007E0728">
        <w:rPr>
          <w:rFonts w:ascii="Times New Roman" w:hAnsi="Times New Roman"/>
        </w:rPr>
        <w:t xml:space="preserve">iz bilo kojeg razloga predviđenog ovim Ugovorom kao i bilo kojeg drugog opravdanog razloga zatraži povrat sredstava,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>orisnik</w:t>
      </w:r>
      <w:r w:rsidR="002C14C0" w:rsidRPr="007E0728">
        <w:rPr>
          <w:rFonts w:ascii="Times New Roman" w:hAnsi="Times New Roman"/>
        </w:rPr>
        <w:t xml:space="preserve"> ih je obvezan uplatiti na</w:t>
      </w:r>
      <w:r w:rsidRPr="007E0728">
        <w:rPr>
          <w:rFonts w:ascii="Times New Roman" w:hAnsi="Times New Roman"/>
        </w:rPr>
        <w:t xml:space="preserve"> račun</w:t>
      </w:r>
      <w:r w:rsidR="002C14C0" w:rsidRPr="007E0728">
        <w:rPr>
          <w:rFonts w:ascii="Times New Roman" w:hAnsi="Times New Roman"/>
        </w:rPr>
        <w:t>:</w:t>
      </w:r>
    </w:p>
    <w:p w14:paraId="56A68114" w14:textId="561FE081" w:rsidR="00B70D99" w:rsidRDefault="002C14C0" w:rsidP="00B47369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IBAN: 5623400091800019006</w:t>
      </w:r>
      <w:r w:rsidR="004A0134" w:rsidRPr="007E0728">
        <w:rPr>
          <w:rFonts w:ascii="Times New Roman" w:hAnsi="Times New Roman"/>
        </w:rPr>
        <w:t xml:space="preserve">, </w:t>
      </w:r>
      <w:r w:rsidR="00B47369">
        <w:rPr>
          <w:rFonts w:ascii="Times New Roman" w:hAnsi="Times New Roman"/>
        </w:rPr>
        <w:t>Model: HR68, Poziv na broj</w:t>
      </w:r>
      <w:r w:rsidR="00B47369" w:rsidRPr="00B47369">
        <w:rPr>
          <w:rFonts w:ascii="Times New Roman" w:hAnsi="Times New Roman"/>
        </w:rPr>
        <w:t xml:space="preserve">: 7374-OIB </w:t>
      </w:r>
      <w:r w:rsidR="00DB612A" w:rsidRPr="007E0728">
        <w:rPr>
          <w:rFonts w:ascii="Times New Roman" w:hAnsi="Times New Roman"/>
        </w:rPr>
        <w:t>udruge, bez odgode</w:t>
      </w:r>
      <w:r w:rsidR="007938BF" w:rsidRPr="007E0728">
        <w:rPr>
          <w:rFonts w:ascii="Times New Roman" w:hAnsi="Times New Roman"/>
        </w:rPr>
        <w:t xml:space="preserve">, a najkasnije u roku </w:t>
      </w:r>
      <w:r w:rsidR="0010584E">
        <w:rPr>
          <w:rFonts w:ascii="Times New Roman" w:hAnsi="Times New Roman"/>
        </w:rPr>
        <w:t>30</w:t>
      </w:r>
      <w:r w:rsidR="00DB612A" w:rsidRPr="007E0728">
        <w:rPr>
          <w:rFonts w:ascii="Times New Roman" w:hAnsi="Times New Roman"/>
        </w:rPr>
        <w:t xml:space="preserve"> dana od dana ka</w:t>
      </w:r>
      <w:r w:rsidR="00B70D99" w:rsidRPr="007E0728">
        <w:rPr>
          <w:rFonts w:ascii="Times New Roman" w:hAnsi="Times New Roman"/>
        </w:rPr>
        <w:t>d je zatražen povrat sredstava.</w:t>
      </w:r>
    </w:p>
    <w:p w14:paraId="3433FCC8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CB2C205" w14:textId="77777777" w:rsidR="00C1685D" w:rsidRPr="007E0728" w:rsidRDefault="00C1685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1783BB0" w14:textId="4C30FABC" w:rsidR="00DB612A" w:rsidRPr="007E0728" w:rsidRDefault="00DB612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Članak </w:t>
      </w:r>
      <w:r w:rsidR="0005752E" w:rsidRPr="007E0728">
        <w:rPr>
          <w:rFonts w:ascii="Times New Roman" w:hAnsi="Times New Roman"/>
          <w:b/>
          <w:bCs/>
        </w:rPr>
        <w:t>9</w:t>
      </w:r>
      <w:r w:rsidRPr="007E0728">
        <w:rPr>
          <w:rFonts w:ascii="Times New Roman" w:hAnsi="Times New Roman"/>
          <w:b/>
          <w:bCs/>
        </w:rPr>
        <w:t>.</w:t>
      </w:r>
    </w:p>
    <w:p w14:paraId="5C96B25E" w14:textId="67E39ED4" w:rsidR="0006067F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orisnik</w:t>
      </w:r>
      <w:r w:rsidR="00C85D24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>aktivnosti provodi na vlastitu</w:t>
      </w:r>
      <w:r w:rsidR="00FA4AF4" w:rsidRPr="007E0728">
        <w:rPr>
          <w:rFonts w:ascii="Times New Roman" w:hAnsi="Times New Roman"/>
        </w:rPr>
        <w:t xml:space="preserve"> odgovornost i u skladu s opisnim obrascem</w:t>
      </w:r>
      <w:r w:rsidRPr="007E0728">
        <w:rPr>
          <w:rFonts w:ascii="Times New Roman" w:hAnsi="Times New Roman"/>
        </w:rPr>
        <w:t xml:space="preserve"> i </w:t>
      </w:r>
      <w:r w:rsidR="00FA4AF4" w:rsidRPr="007E0728">
        <w:rPr>
          <w:rFonts w:ascii="Times New Roman" w:hAnsi="Times New Roman"/>
        </w:rPr>
        <w:t xml:space="preserve">obrascem </w:t>
      </w:r>
      <w:r w:rsidR="00143901" w:rsidRPr="007E0728">
        <w:rPr>
          <w:rFonts w:ascii="Times New Roman" w:hAnsi="Times New Roman"/>
        </w:rPr>
        <w:t>proračuna</w:t>
      </w:r>
      <w:r w:rsidRPr="007E0728">
        <w:rPr>
          <w:rFonts w:ascii="Times New Roman" w:hAnsi="Times New Roman"/>
        </w:rPr>
        <w:t xml:space="preserve">, koji </w:t>
      </w:r>
      <w:r w:rsidR="009D73EF" w:rsidRPr="007E0728">
        <w:rPr>
          <w:rFonts w:ascii="Times New Roman" w:hAnsi="Times New Roman"/>
        </w:rPr>
        <w:t>su</w:t>
      </w:r>
      <w:r w:rsidR="007C40B9" w:rsidRPr="007E0728">
        <w:rPr>
          <w:rFonts w:ascii="Times New Roman" w:hAnsi="Times New Roman"/>
        </w:rPr>
        <w:t xml:space="preserve"> sastavni dio U</w:t>
      </w:r>
      <w:r w:rsidRPr="007E0728">
        <w:rPr>
          <w:rFonts w:ascii="Times New Roman" w:hAnsi="Times New Roman"/>
        </w:rPr>
        <w:t>govora.</w:t>
      </w:r>
      <w:r w:rsidR="003D463C" w:rsidRPr="007E0728">
        <w:rPr>
          <w:rFonts w:ascii="Times New Roman" w:hAnsi="Times New Roman"/>
        </w:rPr>
        <w:t xml:space="preserve"> </w:t>
      </w:r>
    </w:p>
    <w:p w14:paraId="1C45A6E1" w14:textId="0FE0333B" w:rsidR="00D64D92" w:rsidRDefault="00D64D92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271A10F0" w14:textId="77777777" w:rsidR="007E0728" w:rsidRPr="007E0728" w:rsidRDefault="007E0728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371FBA57" w14:textId="12AC93D4" w:rsidR="00DB612A" w:rsidRPr="007E0728" w:rsidRDefault="00DB612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05752E" w:rsidRPr="007E0728">
        <w:rPr>
          <w:rFonts w:ascii="Times New Roman" w:hAnsi="Times New Roman"/>
          <w:b/>
          <w:bCs/>
        </w:rPr>
        <w:t>0</w:t>
      </w:r>
      <w:r w:rsidRPr="007E0728">
        <w:rPr>
          <w:rFonts w:ascii="Times New Roman" w:hAnsi="Times New Roman"/>
          <w:b/>
          <w:bCs/>
        </w:rPr>
        <w:t>.</w:t>
      </w:r>
    </w:p>
    <w:p w14:paraId="573C62B6" w14:textId="2C00752E" w:rsidR="00C226ED" w:rsidRDefault="00143901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Županija</w:t>
      </w:r>
      <w:r w:rsidR="00DB612A" w:rsidRPr="007E0728">
        <w:rPr>
          <w:rFonts w:ascii="Times New Roman" w:hAnsi="Times New Roman"/>
        </w:rPr>
        <w:t xml:space="preserve"> ne </w:t>
      </w:r>
      <w:r w:rsidR="00C226ED" w:rsidRPr="007E0728">
        <w:rPr>
          <w:rFonts w:ascii="Times New Roman" w:hAnsi="Times New Roman"/>
        </w:rPr>
        <w:t>snosi odgovornost za neposrednu ili posred</w:t>
      </w:r>
      <w:r w:rsidR="00922737" w:rsidRPr="007E0728">
        <w:rPr>
          <w:rFonts w:ascii="Times New Roman" w:hAnsi="Times New Roman"/>
        </w:rPr>
        <w:t>nu štetu proiz</w:t>
      </w:r>
      <w:r w:rsidR="00C85D24" w:rsidRPr="007E0728">
        <w:rPr>
          <w:rFonts w:ascii="Times New Roman" w:hAnsi="Times New Roman"/>
        </w:rPr>
        <w:t>i</w:t>
      </w:r>
      <w:r w:rsidR="00922737" w:rsidRPr="007E0728">
        <w:rPr>
          <w:rFonts w:ascii="Times New Roman" w:hAnsi="Times New Roman"/>
        </w:rPr>
        <w:t>šlu</w:t>
      </w:r>
      <w:r w:rsidR="006B396C" w:rsidRPr="007E0728">
        <w:rPr>
          <w:rFonts w:ascii="Times New Roman" w:hAnsi="Times New Roman"/>
        </w:rPr>
        <w:t xml:space="preserve"> iz bilo koje aktivnosti korisnika u provedbi ugovorenog programa ili projekta.</w:t>
      </w:r>
    </w:p>
    <w:p w14:paraId="289C3510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2A3C86B" w14:textId="77777777" w:rsidR="00616FBA" w:rsidRPr="007E0728" w:rsidRDefault="00616FBA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04C84B8" w14:textId="52969C86" w:rsidR="00DB612A" w:rsidRPr="007E0728" w:rsidRDefault="00DB612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05752E" w:rsidRPr="007E0728">
        <w:rPr>
          <w:rFonts w:ascii="Times New Roman" w:hAnsi="Times New Roman"/>
          <w:b/>
          <w:bCs/>
        </w:rPr>
        <w:t>1</w:t>
      </w:r>
      <w:r w:rsidRPr="007E0728">
        <w:rPr>
          <w:rFonts w:ascii="Times New Roman" w:hAnsi="Times New Roman"/>
          <w:b/>
          <w:bCs/>
        </w:rPr>
        <w:t>.</w:t>
      </w:r>
    </w:p>
    <w:p w14:paraId="328C4423" w14:textId="77777777" w:rsidR="00D64D92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orisnik se obvezuje u svim obavijest</w:t>
      </w:r>
      <w:r w:rsidR="004A0134" w:rsidRPr="007E0728">
        <w:rPr>
          <w:rFonts w:ascii="Times New Roman" w:hAnsi="Times New Roman"/>
        </w:rPr>
        <w:t>ima koje se tiču aktivnosti koje</w:t>
      </w:r>
      <w:r w:rsidR="00143901" w:rsidRPr="007E0728">
        <w:rPr>
          <w:rFonts w:ascii="Times New Roman" w:hAnsi="Times New Roman"/>
        </w:rPr>
        <w:t xml:space="preserve"> financijski podupire Županija</w:t>
      </w:r>
      <w:r w:rsidRPr="007E0728">
        <w:rPr>
          <w:rFonts w:ascii="Times New Roman" w:hAnsi="Times New Roman"/>
        </w:rPr>
        <w:t xml:space="preserve">, uključujući i one iznijete na konferencijama ili seminarima, navesti da provedbu </w:t>
      </w:r>
      <w:r w:rsidR="008F3D1D" w:rsidRPr="007E0728">
        <w:rPr>
          <w:rFonts w:ascii="Times New Roman" w:hAnsi="Times New Roman"/>
        </w:rPr>
        <w:t>aktivnosti financijski podupire Županija</w:t>
      </w:r>
      <w:r w:rsidR="00C75C52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>te se obvezuje na svim tiskanim, video i drugim materijalima vezanim uz pr</w:t>
      </w:r>
      <w:r w:rsidR="008F3D1D" w:rsidRPr="007E0728">
        <w:rPr>
          <w:rFonts w:ascii="Times New Roman" w:hAnsi="Times New Roman"/>
        </w:rPr>
        <w:t>ogram istaknuti logotip i naziv Županije</w:t>
      </w:r>
      <w:r w:rsidRPr="007E0728">
        <w:rPr>
          <w:rFonts w:ascii="Times New Roman" w:hAnsi="Times New Roman"/>
        </w:rPr>
        <w:t xml:space="preserve"> kao institucije </w:t>
      </w:r>
      <w:r w:rsidR="00D64D92" w:rsidRPr="007E0728">
        <w:rPr>
          <w:rFonts w:ascii="Times New Roman" w:hAnsi="Times New Roman"/>
        </w:rPr>
        <w:t>koja daje potporu njihovom radu.</w:t>
      </w:r>
    </w:p>
    <w:p w14:paraId="683310CF" w14:textId="77777777" w:rsidR="005363C9" w:rsidRPr="007E0728" w:rsidRDefault="005363C9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A1EBC85" w14:textId="75279005" w:rsidR="00DB612A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Korisnik je suglasan da </w:t>
      </w:r>
      <w:r w:rsidR="00143901" w:rsidRPr="007E0728">
        <w:rPr>
          <w:rFonts w:ascii="Times New Roman" w:hAnsi="Times New Roman"/>
        </w:rPr>
        <w:t>Županija</w:t>
      </w:r>
      <w:r w:rsidR="00A70FD8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objavi njegov naziv i adresu, svrhu </w:t>
      </w:r>
      <w:r w:rsidR="00403E73" w:rsidRPr="007E0728">
        <w:rPr>
          <w:rFonts w:ascii="Times New Roman" w:hAnsi="Times New Roman"/>
        </w:rPr>
        <w:t xml:space="preserve">i iznos </w:t>
      </w:r>
      <w:r w:rsidRPr="007E0728">
        <w:rPr>
          <w:rFonts w:ascii="Times New Roman" w:hAnsi="Times New Roman"/>
        </w:rPr>
        <w:t xml:space="preserve">financijskih sredstava </w:t>
      </w:r>
      <w:r w:rsidR="007C40B9" w:rsidRPr="007E0728">
        <w:rPr>
          <w:rFonts w:ascii="Times New Roman" w:hAnsi="Times New Roman"/>
        </w:rPr>
        <w:t>sukladno U</w:t>
      </w:r>
      <w:r w:rsidRPr="007E0728">
        <w:rPr>
          <w:rFonts w:ascii="Times New Roman" w:hAnsi="Times New Roman"/>
        </w:rPr>
        <w:t xml:space="preserve">govoru te da koristi i objavljuje dostavljene mu fotografije, video i audio zapise povezane s provedbom aktivnosti za koje </w:t>
      </w:r>
      <w:r w:rsidR="00143901" w:rsidRPr="007E0728">
        <w:rPr>
          <w:rFonts w:ascii="Times New Roman" w:hAnsi="Times New Roman"/>
        </w:rPr>
        <w:t>Županija</w:t>
      </w:r>
      <w:r w:rsidR="00A70FD8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daje potporu, u cilju promocije financijskih potpora i ilustracije razvoja civilnoga društva u </w:t>
      </w:r>
      <w:r w:rsidR="00143901" w:rsidRPr="007E0728">
        <w:rPr>
          <w:rFonts w:ascii="Times New Roman" w:hAnsi="Times New Roman"/>
        </w:rPr>
        <w:t>Županiji</w:t>
      </w:r>
      <w:r w:rsidR="00A70FD8" w:rsidRPr="007E0728">
        <w:rPr>
          <w:rFonts w:ascii="Times New Roman" w:hAnsi="Times New Roman"/>
        </w:rPr>
        <w:t>.</w:t>
      </w:r>
    </w:p>
    <w:p w14:paraId="183310F0" w14:textId="0CF14EAE" w:rsidR="0083294C" w:rsidRDefault="0083294C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0641904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7A1D79C3" w14:textId="77777777" w:rsidR="00DB612A" w:rsidRPr="007E0728" w:rsidRDefault="00227BC0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CA38F6" w:rsidRPr="007E0728">
        <w:rPr>
          <w:rFonts w:ascii="Times New Roman" w:hAnsi="Times New Roman"/>
          <w:b/>
          <w:bCs/>
        </w:rPr>
        <w:t>2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57D51EFB" w14:textId="21B73C7A" w:rsidR="00DB612A" w:rsidRDefault="007C40B9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Potpisom ovog U</w:t>
      </w:r>
      <w:r w:rsidR="00DB612A" w:rsidRPr="007E0728">
        <w:rPr>
          <w:rFonts w:ascii="Times New Roman" w:hAnsi="Times New Roman"/>
        </w:rPr>
        <w:t xml:space="preserve">govora korisnik se obvezuje da kao korisnik bespovratnih sredstava iz javnih izvora od interesa za opće dobro neće sudjelovati u izbornoj ili drugoj promidžbi političke stranke, koalicije ili kandidata, neće davati izravnu potporu političkoj stranci, koaliciji ili kandidatu niti prikupljati financijska sredstva za financiranje političkih stranaka, koalicija ili kandidata za </w:t>
      </w:r>
      <w:r w:rsidR="008377CA" w:rsidRPr="007E0728">
        <w:rPr>
          <w:rFonts w:ascii="Times New Roman" w:hAnsi="Times New Roman"/>
        </w:rPr>
        <w:t>cijelo</w:t>
      </w:r>
      <w:r w:rsidR="00DB612A" w:rsidRPr="007E0728">
        <w:rPr>
          <w:rFonts w:ascii="Times New Roman" w:hAnsi="Times New Roman"/>
        </w:rPr>
        <w:t xml:space="preserve"> vrijeme trajanja ovog Ugovora.</w:t>
      </w:r>
      <w:r w:rsidR="008377CA" w:rsidRPr="007E0728">
        <w:rPr>
          <w:rFonts w:ascii="Times New Roman" w:hAnsi="Times New Roman"/>
        </w:rPr>
        <w:t xml:space="preserve"> </w:t>
      </w:r>
      <w:r w:rsidR="00DB612A" w:rsidRPr="007E0728">
        <w:rPr>
          <w:rFonts w:ascii="Times New Roman" w:hAnsi="Times New Roman"/>
        </w:rPr>
        <w:t xml:space="preserve"> </w:t>
      </w:r>
    </w:p>
    <w:p w14:paraId="0D97DC41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261267D0" w14:textId="77777777" w:rsidR="00EE4A86" w:rsidRPr="007E0728" w:rsidRDefault="00EE4A86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B256E3B" w14:textId="77777777" w:rsidR="00DB612A" w:rsidRPr="007E0728" w:rsidRDefault="00896194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CA38F6" w:rsidRPr="007E0728">
        <w:rPr>
          <w:rFonts w:ascii="Times New Roman" w:hAnsi="Times New Roman"/>
          <w:b/>
          <w:bCs/>
        </w:rPr>
        <w:t>3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2970A47D" w14:textId="77777777" w:rsidR="007E0728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Mogući sporovi iz ovog Ugovora rješavat će se sporazumno, a ako to neće biti moguće</w:t>
      </w:r>
      <w:r w:rsidR="00C25DDA" w:rsidRPr="007E0728">
        <w:rPr>
          <w:rFonts w:ascii="Times New Roman" w:hAnsi="Times New Roman"/>
        </w:rPr>
        <w:t>,</w:t>
      </w:r>
      <w:r w:rsidRPr="007E0728">
        <w:rPr>
          <w:rFonts w:ascii="Times New Roman" w:hAnsi="Times New Roman"/>
        </w:rPr>
        <w:t xml:space="preserve"> ugovara se </w:t>
      </w:r>
      <w:r w:rsidR="00AE5B1A" w:rsidRPr="007E0728">
        <w:rPr>
          <w:rFonts w:ascii="Times New Roman" w:hAnsi="Times New Roman"/>
        </w:rPr>
        <w:t>nadležnost Općinskog suda u Dubrovniku</w:t>
      </w:r>
      <w:r w:rsidRPr="007E0728">
        <w:rPr>
          <w:rFonts w:ascii="Times New Roman" w:hAnsi="Times New Roman"/>
        </w:rPr>
        <w:t>.</w:t>
      </w:r>
      <w:r w:rsidR="00C25DDA" w:rsidRPr="007E0728">
        <w:rPr>
          <w:rFonts w:ascii="Times New Roman" w:hAnsi="Times New Roman"/>
        </w:rPr>
        <w:t xml:space="preserve"> </w:t>
      </w:r>
    </w:p>
    <w:p w14:paraId="560294D7" w14:textId="4F7DD567" w:rsidR="00DB612A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 </w:t>
      </w:r>
      <w:r w:rsidR="00C25DDA" w:rsidRPr="007E0728">
        <w:rPr>
          <w:rFonts w:ascii="Times New Roman" w:hAnsi="Times New Roman"/>
        </w:rPr>
        <w:t xml:space="preserve"> </w:t>
      </w:r>
    </w:p>
    <w:p w14:paraId="3C14D9EB" w14:textId="77777777" w:rsidR="00383170" w:rsidRPr="007E0728" w:rsidRDefault="00383170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6F8CFBC" w14:textId="77777777" w:rsidR="00DB612A" w:rsidRPr="007E0728" w:rsidRDefault="00896194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CA38F6" w:rsidRPr="007E0728">
        <w:rPr>
          <w:rFonts w:ascii="Times New Roman" w:hAnsi="Times New Roman"/>
          <w:b/>
          <w:bCs/>
        </w:rPr>
        <w:t>4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12461E17" w14:textId="4437A99C" w:rsidR="00A92F47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Na elemente koji nisu uređeni ovim Ugovorom na odgovaraj</w:t>
      </w:r>
      <w:r w:rsidR="000D65D8" w:rsidRPr="007E0728">
        <w:rPr>
          <w:rFonts w:ascii="Times New Roman" w:hAnsi="Times New Roman"/>
        </w:rPr>
        <w:t>ući se način primjenjuju uvjeti iz Uredbe o kriterijima, mjerilima i postupcima financiranja i ugovaranja programa i projekata od interesa za opće dobro koje provode udruge</w:t>
      </w:r>
      <w:r w:rsidR="0005752E" w:rsidRPr="007E0728">
        <w:rPr>
          <w:rFonts w:ascii="Times New Roman" w:hAnsi="Times New Roman"/>
        </w:rPr>
        <w:t xml:space="preserve"> (''Narodne novine'', brojevi 26/15 i 37/21) i Pravilnika o financiranju javnih potreba Dubrovačko-neretvanske županije (''Službeni glasnik Dubrovačko-neretvanske županije'', broj 5/16). </w:t>
      </w:r>
    </w:p>
    <w:p w14:paraId="26FD1413" w14:textId="4879B80D" w:rsidR="008831B3" w:rsidRDefault="008831B3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lastRenderedPageBreak/>
        <w:t xml:space="preserve">U slučaju proturječnosti između odredbi ovog Ugovora te odredbi iz drugih Priloga (opisnog obrasca i obrasca proračuna), primjenjuju se kao pravovaljane odredbe ovog Ugovora. </w:t>
      </w:r>
    </w:p>
    <w:p w14:paraId="0096A2FE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55F7EDD3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36B9816" w14:textId="77777777" w:rsidR="00DB612A" w:rsidRPr="007E0728" w:rsidRDefault="00CA38F6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5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71B65510" w14:textId="77777777" w:rsidR="001615D1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Ovaj je Ugovor sačinjen u četiri (4</w:t>
      </w:r>
      <w:r w:rsidR="00F122BD" w:rsidRPr="007E0728">
        <w:rPr>
          <w:rFonts w:ascii="Times New Roman" w:hAnsi="Times New Roman"/>
        </w:rPr>
        <w:t xml:space="preserve">) istovjetna primjerka, </w:t>
      </w:r>
      <w:r w:rsidR="001615D1" w:rsidRPr="007E0728">
        <w:rPr>
          <w:rFonts w:ascii="Times New Roman" w:hAnsi="Times New Roman"/>
        </w:rPr>
        <w:t xml:space="preserve">od kojih tri zadržava Županija, a jedan korisnik. </w:t>
      </w:r>
    </w:p>
    <w:p w14:paraId="7AEA352E" w14:textId="2E87C586" w:rsidR="003439CE" w:rsidRDefault="003439CE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9B18032" w14:textId="77777777" w:rsidR="00B05831" w:rsidRPr="007E0728" w:rsidRDefault="00B05831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60714FC" w14:textId="77777777" w:rsidR="001615D1" w:rsidRPr="007E0728" w:rsidRDefault="001615D1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16.</w:t>
      </w:r>
    </w:p>
    <w:p w14:paraId="58BCB0FB" w14:textId="53DA62C3" w:rsidR="001615D1" w:rsidRDefault="001615D1" w:rsidP="00B263F6">
      <w:pPr>
        <w:spacing w:after="0" w:line="240" w:lineRule="auto"/>
        <w:jc w:val="both"/>
        <w:rPr>
          <w:rFonts w:ascii="Times New Roman" w:hAnsi="Times New Roman"/>
          <w:bCs/>
        </w:rPr>
      </w:pPr>
      <w:r w:rsidRPr="007E0728">
        <w:rPr>
          <w:rFonts w:ascii="Times New Roman" w:hAnsi="Times New Roman"/>
          <w:bCs/>
        </w:rPr>
        <w:t>Ovaj Ugovor stupa na snagu danom kada ga potpiše posljednja ugovorna strana.</w:t>
      </w:r>
    </w:p>
    <w:p w14:paraId="7C0BBEA9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Cs/>
        </w:rPr>
      </w:pPr>
    </w:p>
    <w:p w14:paraId="59DE782E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6B5653C" w14:textId="77777777" w:rsidR="00DB612A" w:rsidRPr="007E0728" w:rsidRDefault="00896194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Članak </w:t>
      </w:r>
      <w:r w:rsidR="00CA38F6" w:rsidRPr="007E0728">
        <w:rPr>
          <w:rFonts w:ascii="Times New Roman" w:hAnsi="Times New Roman"/>
          <w:b/>
          <w:bCs/>
        </w:rPr>
        <w:t>1</w:t>
      </w:r>
      <w:r w:rsidR="001615D1" w:rsidRPr="007E0728">
        <w:rPr>
          <w:rFonts w:ascii="Times New Roman" w:hAnsi="Times New Roman"/>
          <w:b/>
          <w:bCs/>
        </w:rPr>
        <w:t>7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37F9978C" w14:textId="77777777" w:rsidR="00DB612A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Ugovorne stranke razumiju odredbe ovog Ugovora te ga u znak prihvaćanja vlastoručno potpisuju. </w:t>
      </w:r>
    </w:p>
    <w:p w14:paraId="7D37AD26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BFA7C18" w14:textId="77777777" w:rsidR="003439CE" w:rsidRPr="007E0728" w:rsidRDefault="003439CE" w:rsidP="00B263F6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33779723" w14:textId="77777777" w:rsidR="003439CE" w:rsidRPr="007E0728" w:rsidRDefault="003439CE" w:rsidP="00B263F6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748CCF64" w14:textId="77777777" w:rsidR="00FA2D71" w:rsidRPr="007E0728" w:rsidRDefault="00FA2D71" w:rsidP="00B263F6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DEDDB35" w14:textId="17B7783F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 xml:space="preserve">KLASA: </w:t>
      </w:r>
    </w:p>
    <w:p w14:paraId="78FF2A49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 xml:space="preserve">URBROJ: </w:t>
      </w:r>
    </w:p>
    <w:p w14:paraId="70062EE6" w14:textId="4CE5E63F" w:rsidR="003014BD" w:rsidRPr="007E0728" w:rsidRDefault="00EE4A86" w:rsidP="00B263F6">
      <w:pPr>
        <w:spacing w:after="0" w:line="240" w:lineRule="auto"/>
        <w:jc w:val="both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>Dubrovnik</w:t>
      </w:r>
      <w:r w:rsidR="003014BD" w:rsidRPr="007E0728">
        <w:rPr>
          <w:rFonts w:ascii="Times New Roman" w:hAnsi="Times New Roman"/>
          <w:b/>
        </w:rPr>
        <w:t xml:space="preserve">, </w:t>
      </w:r>
      <w:r w:rsidR="003014BD" w:rsidRPr="007E0728">
        <w:rPr>
          <w:rFonts w:ascii="Times New Roman" w:hAnsi="Times New Roman"/>
        </w:rPr>
        <w:t>___. ___________</w:t>
      </w:r>
      <w:r w:rsidR="00E207B8" w:rsidRPr="007E0728">
        <w:rPr>
          <w:rFonts w:ascii="Times New Roman" w:hAnsi="Times New Roman"/>
          <w:b/>
        </w:rPr>
        <w:t xml:space="preserve"> 20</w:t>
      </w:r>
      <w:r w:rsidR="00FA2D71" w:rsidRPr="007E0728">
        <w:rPr>
          <w:rFonts w:ascii="Times New Roman" w:hAnsi="Times New Roman"/>
          <w:b/>
        </w:rPr>
        <w:t>2</w:t>
      </w:r>
      <w:r w:rsidR="00FE626B">
        <w:rPr>
          <w:rFonts w:ascii="Times New Roman" w:hAnsi="Times New Roman"/>
          <w:b/>
        </w:rPr>
        <w:t>6</w:t>
      </w:r>
      <w:r w:rsidR="003014BD" w:rsidRPr="007E0728">
        <w:rPr>
          <w:rFonts w:ascii="Times New Roman" w:hAnsi="Times New Roman"/>
          <w:b/>
        </w:rPr>
        <w:t xml:space="preserve">. </w:t>
      </w:r>
      <w:r w:rsidRPr="007E0728">
        <w:rPr>
          <w:rFonts w:ascii="Times New Roman" w:hAnsi="Times New Roman"/>
          <w:b/>
        </w:rPr>
        <w:t>godine</w:t>
      </w:r>
    </w:p>
    <w:p w14:paraId="38421B7A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B24DCC7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036A6BF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BA7A8CE" w14:textId="77777777" w:rsidR="003014BD" w:rsidRPr="007E0728" w:rsidRDefault="00F87E3C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  <w:r w:rsidRPr="007E0728">
        <w:rPr>
          <w:rFonts w:ascii="Times New Roman" w:eastAsia="Times New Roman" w:hAnsi="Times New Roman"/>
          <w:b/>
          <w:lang w:eastAsia="hr-HR"/>
        </w:rPr>
        <w:t>KORISNIK FINANCIJSKE POTPORE</w:t>
      </w:r>
      <w:r w:rsidR="003014BD" w:rsidRPr="007E0728">
        <w:rPr>
          <w:rFonts w:ascii="Times New Roman" w:eastAsia="Times New Roman" w:hAnsi="Times New Roman"/>
          <w:b/>
          <w:spacing w:val="-2"/>
        </w:rPr>
        <w:t>:</w:t>
      </w:r>
      <w:r w:rsidR="007C3C5E" w:rsidRPr="007E0728">
        <w:rPr>
          <w:rFonts w:ascii="Times New Roman" w:eastAsia="Times New Roman" w:hAnsi="Times New Roman"/>
          <w:b/>
          <w:spacing w:val="-2"/>
        </w:rPr>
        <w:tab/>
      </w:r>
      <w:r w:rsidRPr="007E0728">
        <w:rPr>
          <w:rFonts w:ascii="Times New Roman" w:eastAsia="Times New Roman" w:hAnsi="Times New Roman"/>
          <w:b/>
          <w:spacing w:val="-2"/>
        </w:rPr>
        <w:t>DAVATELJ FINANCIJSKE</w:t>
      </w:r>
      <w:r w:rsidR="003014BD" w:rsidRPr="007E0728">
        <w:rPr>
          <w:rFonts w:ascii="Times New Roman" w:eastAsia="Times New Roman" w:hAnsi="Times New Roman"/>
          <w:b/>
          <w:spacing w:val="-2"/>
        </w:rPr>
        <w:t xml:space="preserve"> POTPORE:</w:t>
      </w:r>
    </w:p>
    <w:p w14:paraId="2A03C240" w14:textId="77777777" w:rsidR="008F20BA" w:rsidRPr="007E0728" w:rsidRDefault="008F20BA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</w:p>
    <w:p w14:paraId="6D3FDBCD" w14:textId="77777777" w:rsidR="00B7234E" w:rsidRPr="007E0728" w:rsidRDefault="00F87E3C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  <w:r w:rsidRPr="007E0728">
        <w:rPr>
          <w:rFonts w:ascii="Times New Roman" w:eastAsia="Times New Roman" w:hAnsi="Times New Roman"/>
          <w:b/>
          <w:spacing w:val="-2"/>
        </w:rPr>
        <w:t>UDRUG</w:t>
      </w:r>
      <w:r w:rsidR="000B766C" w:rsidRPr="007E0728">
        <w:rPr>
          <w:rFonts w:ascii="Times New Roman" w:eastAsia="Times New Roman" w:hAnsi="Times New Roman"/>
          <w:b/>
          <w:spacing w:val="-2"/>
        </w:rPr>
        <w:t>A</w:t>
      </w:r>
      <w:r w:rsidR="000B766C" w:rsidRPr="007E0728">
        <w:rPr>
          <w:rFonts w:ascii="Times New Roman" w:eastAsia="Times New Roman" w:hAnsi="Times New Roman"/>
          <w:b/>
          <w:spacing w:val="-2"/>
        </w:rPr>
        <w:tab/>
      </w:r>
      <w:r w:rsidR="007C3C5E" w:rsidRPr="007E0728">
        <w:rPr>
          <w:rFonts w:ascii="Times New Roman" w:eastAsia="Times New Roman" w:hAnsi="Times New Roman"/>
          <w:b/>
          <w:spacing w:val="-2"/>
        </w:rPr>
        <w:tab/>
      </w:r>
      <w:r w:rsidRPr="007E0728">
        <w:rPr>
          <w:rFonts w:ascii="Times New Roman" w:eastAsia="Times New Roman" w:hAnsi="Times New Roman"/>
          <w:b/>
          <w:spacing w:val="-2"/>
        </w:rPr>
        <w:t>DUBROVAČKO-NERETVANSKA ŽUPANIJA</w:t>
      </w:r>
    </w:p>
    <w:p w14:paraId="45E03D69" w14:textId="77777777" w:rsidR="007C3C5E" w:rsidRPr="007E0728" w:rsidRDefault="007C3C5E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</w:p>
    <w:p w14:paraId="46A0BB63" w14:textId="77777777" w:rsidR="003014BD" w:rsidRPr="007E0728" w:rsidRDefault="003014BD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spacing w:val="-2"/>
        </w:rPr>
      </w:pPr>
      <w:r w:rsidRPr="007E0728">
        <w:rPr>
          <w:rFonts w:ascii="Times New Roman" w:eastAsia="Times New Roman" w:hAnsi="Times New Roman"/>
          <w:lang w:eastAsia="hr-HR"/>
        </w:rPr>
        <w:t>____________________________</w:t>
      </w:r>
      <w:r w:rsidR="004462A7" w:rsidRPr="007E0728">
        <w:rPr>
          <w:rFonts w:ascii="Times New Roman" w:eastAsia="Times New Roman" w:hAnsi="Times New Roman"/>
          <w:lang w:eastAsia="hr-HR"/>
        </w:rPr>
        <w:t xml:space="preserve">______        </w:t>
      </w:r>
      <w:r w:rsidR="007C3C5E" w:rsidRPr="007E0728">
        <w:rPr>
          <w:rFonts w:ascii="Times New Roman" w:eastAsia="Times New Roman" w:hAnsi="Times New Roman"/>
          <w:lang w:eastAsia="hr-HR"/>
        </w:rPr>
        <w:t xml:space="preserve">                      ___________________________________              </w:t>
      </w:r>
      <w:r w:rsidR="004462A7" w:rsidRPr="007E0728">
        <w:rPr>
          <w:rFonts w:ascii="Times New Roman" w:eastAsia="Times New Roman" w:hAnsi="Times New Roman"/>
          <w:lang w:eastAsia="hr-HR"/>
        </w:rPr>
        <w:t xml:space="preserve">   </w:t>
      </w:r>
    </w:p>
    <w:p w14:paraId="1F41A16E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3DAB1FC" w14:textId="0A9CFEE4" w:rsidR="003014BD" w:rsidRPr="007E0728" w:rsidRDefault="00F87E3C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Ime i prezime</w:t>
      </w:r>
      <w:r w:rsidRPr="007E0728">
        <w:rPr>
          <w:rFonts w:ascii="Times New Roman" w:hAnsi="Times New Roman"/>
          <w:b/>
          <w:bCs/>
        </w:rPr>
        <w:tab/>
      </w:r>
      <w:r w:rsidR="007E0728" w:rsidRPr="007E0728">
        <w:rPr>
          <w:rFonts w:ascii="Times New Roman" w:hAnsi="Times New Roman"/>
          <w:b/>
          <w:bCs/>
        </w:rPr>
        <w:t xml:space="preserve"> </w:t>
      </w:r>
      <w:r w:rsidR="000B766C" w:rsidRPr="007E0728">
        <w:rPr>
          <w:rFonts w:ascii="Times New Roman" w:hAnsi="Times New Roman"/>
          <w:b/>
          <w:bCs/>
        </w:rPr>
        <w:t>predsjednika/</w:t>
      </w:r>
      <w:proofErr w:type="spellStart"/>
      <w:r w:rsidR="000B766C" w:rsidRPr="007E0728">
        <w:rPr>
          <w:rFonts w:ascii="Times New Roman" w:hAnsi="Times New Roman"/>
          <w:b/>
          <w:bCs/>
        </w:rPr>
        <w:t>ce</w:t>
      </w:r>
      <w:proofErr w:type="spellEnd"/>
      <w:r w:rsidRPr="007E0728">
        <w:rPr>
          <w:rFonts w:ascii="Times New Roman" w:hAnsi="Times New Roman"/>
          <w:b/>
          <w:bCs/>
        </w:rPr>
        <w:tab/>
      </w:r>
      <w:r w:rsidRPr="007E0728">
        <w:rPr>
          <w:rFonts w:ascii="Times New Roman" w:hAnsi="Times New Roman"/>
          <w:b/>
          <w:bCs/>
        </w:rPr>
        <w:tab/>
      </w:r>
      <w:r w:rsidR="007C3C5E" w:rsidRPr="007E0728">
        <w:rPr>
          <w:rFonts w:ascii="Times New Roman" w:hAnsi="Times New Roman"/>
          <w:b/>
          <w:bCs/>
        </w:rPr>
        <w:t xml:space="preserve">    </w:t>
      </w:r>
      <w:r w:rsidR="00EF6B78" w:rsidRPr="007E0728">
        <w:rPr>
          <w:rFonts w:ascii="Times New Roman" w:hAnsi="Times New Roman"/>
          <w:b/>
          <w:bCs/>
        </w:rPr>
        <w:t xml:space="preserve">            </w:t>
      </w:r>
      <w:r w:rsidR="007C3C5E" w:rsidRPr="007E0728">
        <w:rPr>
          <w:rFonts w:ascii="Times New Roman" w:hAnsi="Times New Roman"/>
          <w:b/>
          <w:bCs/>
        </w:rPr>
        <w:t xml:space="preserve">  </w:t>
      </w:r>
      <w:r w:rsidRPr="007E0728">
        <w:rPr>
          <w:rFonts w:ascii="Times New Roman" w:hAnsi="Times New Roman"/>
          <w:b/>
          <w:bCs/>
        </w:rPr>
        <w:t xml:space="preserve">Župan, </w:t>
      </w:r>
      <w:r w:rsidR="00FE626B">
        <w:rPr>
          <w:rFonts w:ascii="Times New Roman" w:hAnsi="Times New Roman"/>
          <w:b/>
          <w:bCs/>
        </w:rPr>
        <w:t>Blaž Pezo</w:t>
      </w:r>
    </w:p>
    <w:p w14:paraId="67EACCCA" w14:textId="77777777" w:rsidR="001038D8" w:rsidRPr="007E0728" w:rsidRDefault="001038D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5BF3CB9" w14:textId="77777777" w:rsidR="001038D8" w:rsidRPr="007E0728" w:rsidRDefault="001038D8" w:rsidP="00B263F6">
      <w:pPr>
        <w:spacing w:after="0" w:line="240" w:lineRule="auto"/>
        <w:jc w:val="both"/>
        <w:rPr>
          <w:rFonts w:ascii="Times New Roman" w:hAnsi="Times New Roman"/>
        </w:rPr>
      </w:pPr>
    </w:p>
    <w:sectPr w:rsidR="001038D8" w:rsidRPr="007E0728" w:rsidSect="00B263F6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9D423" w14:textId="77777777" w:rsidR="00E2599E" w:rsidRDefault="00E2599E" w:rsidP="00232D5A">
      <w:pPr>
        <w:spacing w:after="0" w:line="240" w:lineRule="auto"/>
      </w:pPr>
      <w:r>
        <w:separator/>
      </w:r>
    </w:p>
  </w:endnote>
  <w:endnote w:type="continuationSeparator" w:id="0">
    <w:p w14:paraId="76DB6351" w14:textId="77777777" w:rsidR="00E2599E" w:rsidRDefault="00E2599E" w:rsidP="00232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D7AE8" w14:textId="56584E4A" w:rsidR="00232D5A" w:rsidRDefault="00C86B49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FE626B">
      <w:rPr>
        <w:noProof/>
      </w:rPr>
      <w:t>4</w:t>
    </w:r>
    <w:r>
      <w:rPr>
        <w:noProof/>
      </w:rPr>
      <w:fldChar w:fldCharType="end"/>
    </w:r>
  </w:p>
  <w:p w14:paraId="6970F49D" w14:textId="77777777" w:rsidR="00232D5A" w:rsidRDefault="00232D5A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C4627" w14:textId="77777777" w:rsidR="00E2599E" w:rsidRDefault="00E2599E" w:rsidP="00232D5A">
      <w:pPr>
        <w:spacing w:after="0" w:line="240" w:lineRule="auto"/>
      </w:pPr>
      <w:r>
        <w:separator/>
      </w:r>
    </w:p>
  </w:footnote>
  <w:footnote w:type="continuationSeparator" w:id="0">
    <w:p w14:paraId="5EFA632F" w14:textId="77777777" w:rsidR="00E2599E" w:rsidRDefault="00E2599E" w:rsidP="00232D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D4361"/>
    <w:multiLevelType w:val="hybridMultilevel"/>
    <w:tmpl w:val="4762FF6E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C285E"/>
    <w:multiLevelType w:val="hybridMultilevel"/>
    <w:tmpl w:val="C248D2EE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649DF"/>
    <w:multiLevelType w:val="hybridMultilevel"/>
    <w:tmpl w:val="6CC41448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F3045"/>
    <w:multiLevelType w:val="hybridMultilevel"/>
    <w:tmpl w:val="EDE27DF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8C1C6C"/>
    <w:multiLevelType w:val="hybridMultilevel"/>
    <w:tmpl w:val="335CDB0A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C4F33"/>
    <w:multiLevelType w:val="hybridMultilevel"/>
    <w:tmpl w:val="3E9AE70A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C733C"/>
    <w:multiLevelType w:val="hybridMultilevel"/>
    <w:tmpl w:val="B150E9DC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62F3E"/>
    <w:multiLevelType w:val="hybridMultilevel"/>
    <w:tmpl w:val="10561004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IxNje3tLAwNrRQ0lEKTi0uzszPAykwqgUA7BmyaCwAAAA="/>
  </w:docVars>
  <w:rsids>
    <w:rsidRoot w:val="007A017A"/>
    <w:rsid w:val="00010535"/>
    <w:rsid w:val="00014BD3"/>
    <w:rsid w:val="000165D7"/>
    <w:rsid w:val="0002050E"/>
    <w:rsid w:val="00032520"/>
    <w:rsid w:val="00045C7F"/>
    <w:rsid w:val="00050A6E"/>
    <w:rsid w:val="00056E31"/>
    <w:rsid w:val="0005752E"/>
    <w:rsid w:val="0006067F"/>
    <w:rsid w:val="0006621F"/>
    <w:rsid w:val="00073AAC"/>
    <w:rsid w:val="00085D9B"/>
    <w:rsid w:val="00087AB1"/>
    <w:rsid w:val="00094202"/>
    <w:rsid w:val="00096B00"/>
    <w:rsid w:val="000A6669"/>
    <w:rsid w:val="000B766C"/>
    <w:rsid w:val="000D65D8"/>
    <w:rsid w:val="000E45C2"/>
    <w:rsid w:val="00102A5E"/>
    <w:rsid w:val="001038D8"/>
    <w:rsid w:val="0010584E"/>
    <w:rsid w:val="00110842"/>
    <w:rsid w:val="001212AB"/>
    <w:rsid w:val="00143901"/>
    <w:rsid w:val="00146BA9"/>
    <w:rsid w:val="001615D1"/>
    <w:rsid w:val="0016423D"/>
    <w:rsid w:val="0017156E"/>
    <w:rsid w:val="00172488"/>
    <w:rsid w:val="00174A30"/>
    <w:rsid w:val="00175459"/>
    <w:rsid w:val="001C78D2"/>
    <w:rsid w:val="001D350E"/>
    <w:rsid w:val="001E1759"/>
    <w:rsid w:val="0020094F"/>
    <w:rsid w:val="00227BC0"/>
    <w:rsid w:val="00232D5A"/>
    <w:rsid w:val="002363E8"/>
    <w:rsid w:val="00264EC4"/>
    <w:rsid w:val="00274BFC"/>
    <w:rsid w:val="00286EBA"/>
    <w:rsid w:val="00294C4C"/>
    <w:rsid w:val="002B3755"/>
    <w:rsid w:val="002C14C0"/>
    <w:rsid w:val="002D0426"/>
    <w:rsid w:val="0030065C"/>
    <w:rsid w:val="003014BD"/>
    <w:rsid w:val="0030438C"/>
    <w:rsid w:val="0030486F"/>
    <w:rsid w:val="0032014E"/>
    <w:rsid w:val="003246D6"/>
    <w:rsid w:val="003263CE"/>
    <w:rsid w:val="003439CE"/>
    <w:rsid w:val="0035529D"/>
    <w:rsid w:val="00363ACF"/>
    <w:rsid w:val="00383170"/>
    <w:rsid w:val="00396EBD"/>
    <w:rsid w:val="003971B2"/>
    <w:rsid w:val="003A07FE"/>
    <w:rsid w:val="003A3200"/>
    <w:rsid w:val="003B4D42"/>
    <w:rsid w:val="003D463C"/>
    <w:rsid w:val="003D7EB8"/>
    <w:rsid w:val="003E1E81"/>
    <w:rsid w:val="003E2FE4"/>
    <w:rsid w:val="003F4B0E"/>
    <w:rsid w:val="004036E3"/>
    <w:rsid w:val="00403E73"/>
    <w:rsid w:val="0040685E"/>
    <w:rsid w:val="0041781F"/>
    <w:rsid w:val="00423CCE"/>
    <w:rsid w:val="00433CAE"/>
    <w:rsid w:val="00433CEC"/>
    <w:rsid w:val="004414CD"/>
    <w:rsid w:val="004462A7"/>
    <w:rsid w:val="004560CB"/>
    <w:rsid w:val="00473F41"/>
    <w:rsid w:val="004761A8"/>
    <w:rsid w:val="004A0134"/>
    <w:rsid w:val="004E33AB"/>
    <w:rsid w:val="004E6B28"/>
    <w:rsid w:val="00522739"/>
    <w:rsid w:val="005314F7"/>
    <w:rsid w:val="005363C9"/>
    <w:rsid w:val="005459F2"/>
    <w:rsid w:val="005476DA"/>
    <w:rsid w:val="005669D2"/>
    <w:rsid w:val="005758F5"/>
    <w:rsid w:val="005823D2"/>
    <w:rsid w:val="005C1B9E"/>
    <w:rsid w:val="005C67A9"/>
    <w:rsid w:val="005D350E"/>
    <w:rsid w:val="005D7323"/>
    <w:rsid w:val="005F4A6E"/>
    <w:rsid w:val="005F5595"/>
    <w:rsid w:val="00605EA1"/>
    <w:rsid w:val="00616FBA"/>
    <w:rsid w:val="00673297"/>
    <w:rsid w:val="006746BB"/>
    <w:rsid w:val="00682C22"/>
    <w:rsid w:val="00687BB8"/>
    <w:rsid w:val="006A13E1"/>
    <w:rsid w:val="006A15EA"/>
    <w:rsid w:val="006B009F"/>
    <w:rsid w:val="006B396C"/>
    <w:rsid w:val="006C3983"/>
    <w:rsid w:val="006D6081"/>
    <w:rsid w:val="006E2A28"/>
    <w:rsid w:val="00713258"/>
    <w:rsid w:val="00720DE4"/>
    <w:rsid w:val="00722749"/>
    <w:rsid w:val="0072312C"/>
    <w:rsid w:val="00734F20"/>
    <w:rsid w:val="0073770C"/>
    <w:rsid w:val="0074471F"/>
    <w:rsid w:val="00772328"/>
    <w:rsid w:val="007938BF"/>
    <w:rsid w:val="00794B8E"/>
    <w:rsid w:val="00795E3D"/>
    <w:rsid w:val="007A017A"/>
    <w:rsid w:val="007B6E4F"/>
    <w:rsid w:val="007C34D4"/>
    <w:rsid w:val="007C3C5E"/>
    <w:rsid w:val="007C40B9"/>
    <w:rsid w:val="007C5F7C"/>
    <w:rsid w:val="007C7BC9"/>
    <w:rsid w:val="007E0728"/>
    <w:rsid w:val="007E3B16"/>
    <w:rsid w:val="007F7430"/>
    <w:rsid w:val="00806E89"/>
    <w:rsid w:val="00817D3B"/>
    <w:rsid w:val="0083294C"/>
    <w:rsid w:val="00834CD9"/>
    <w:rsid w:val="008377CA"/>
    <w:rsid w:val="008407F1"/>
    <w:rsid w:val="008831B3"/>
    <w:rsid w:val="008921DD"/>
    <w:rsid w:val="00896194"/>
    <w:rsid w:val="008A669B"/>
    <w:rsid w:val="008E1D28"/>
    <w:rsid w:val="008F20BA"/>
    <w:rsid w:val="008F3D1D"/>
    <w:rsid w:val="00902E2C"/>
    <w:rsid w:val="00906E27"/>
    <w:rsid w:val="00922737"/>
    <w:rsid w:val="00935FB7"/>
    <w:rsid w:val="009468EA"/>
    <w:rsid w:val="009651AD"/>
    <w:rsid w:val="009762D8"/>
    <w:rsid w:val="00977294"/>
    <w:rsid w:val="009772E9"/>
    <w:rsid w:val="00992498"/>
    <w:rsid w:val="009A579A"/>
    <w:rsid w:val="009A7BFA"/>
    <w:rsid w:val="009B5D87"/>
    <w:rsid w:val="009C1329"/>
    <w:rsid w:val="009C34DF"/>
    <w:rsid w:val="009C680A"/>
    <w:rsid w:val="009D73EF"/>
    <w:rsid w:val="009E4F86"/>
    <w:rsid w:val="009E7C04"/>
    <w:rsid w:val="00A03721"/>
    <w:rsid w:val="00A04EA0"/>
    <w:rsid w:val="00A1678B"/>
    <w:rsid w:val="00A403BF"/>
    <w:rsid w:val="00A70FD8"/>
    <w:rsid w:val="00A91501"/>
    <w:rsid w:val="00A92F47"/>
    <w:rsid w:val="00A97F1B"/>
    <w:rsid w:val="00AC5702"/>
    <w:rsid w:val="00AC7F49"/>
    <w:rsid w:val="00AE14CA"/>
    <w:rsid w:val="00AE42C3"/>
    <w:rsid w:val="00AE51DB"/>
    <w:rsid w:val="00AE5B1A"/>
    <w:rsid w:val="00B05831"/>
    <w:rsid w:val="00B20A17"/>
    <w:rsid w:val="00B22BBA"/>
    <w:rsid w:val="00B23ADF"/>
    <w:rsid w:val="00B263F6"/>
    <w:rsid w:val="00B47369"/>
    <w:rsid w:val="00B47C6A"/>
    <w:rsid w:val="00B56BDE"/>
    <w:rsid w:val="00B623B2"/>
    <w:rsid w:val="00B70D99"/>
    <w:rsid w:val="00B7234E"/>
    <w:rsid w:val="00B74C1B"/>
    <w:rsid w:val="00B91500"/>
    <w:rsid w:val="00BB6411"/>
    <w:rsid w:val="00BC7C5C"/>
    <w:rsid w:val="00BF608F"/>
    <w:rsid w:val="00BF7CDA"/>
    <w:rsid w:val="00C1685D"/>
    <w:rsid w:val="00C226ED"/>
    <w:rsid w:val="00C25DDA"/>
    <w:rsid w:val="00C35580"/>
    <w:rsid w:val="00C66FAD"/>
    <w:rsid w:val="00C75C52"/>
    <w:rsid w:val="00C77F65"/>
    <w:rsid w:val="00C81FC1"/>
    <w:rsid w:val="00C85D24"/>
    <w:rsid w:val="00C86B49"/>
    <w:rsid w:val="00C962EC"/>
    <w:rsid w:val="00CA2156"/>
    <w:rsid w:val="00CA38F6"/>
    <w:rsid w:val="00CA5359"/>
    <w:rsid w:val="00CE40E9"/>
    <w:rsid w:val="00CE7AE0"/>
    <w:rsid w:val="00CF3161"/>
    <w:rsid w:val="00D037D0"/>
    <w:rsid w:val="00D146E7"/>
    <w:rsid w:val="00D165DE"/>
    <w:rsid w:val="00D21038"/>
    <w:rsid w:val="00D21139"/>
    <w:rsid w:val="00D50EA9"/>
    <w:rsid w:val="00D554C2"/>
    <w:rsid w:val="00D56BFD"/>
    <w:rsid w:val="00D64D92"/>
    <w:rsid w:val="00D733F8"/>
    <w:rsid w:val="00DA3841"/>
    <w:rsid w:val="00DA48F8"/>
    <w:rsid w:val="00DB4A1D"/>
    <w:rsid w:val="00DB612A"/>
    <w:rsid w:val="00DD2E23"/>
    <w:rsid w:val="00DE5F5C"/>
    <w:rsid w:val="00E207B8"/>
    <w:rsid w:val="00E2599E"/>
    <w:rsid w:val="00E37008"/>
    <w:rsid w:val="00E54CBC"/>
    <w:rsid w:val="00E635C5"/>
    <w:rsid w:val="00E80835"/>
    <w:rsid w:val="00E8624E"/>
    <w:rsid w:val="00E91C26"/>
    <w:rsid w:val="00EB079A"/>
    <w:rsid w:val="00EB1584"/>
    <w:rsid w:val="00EB6B17"/>
    <w:rsid w:val="00EC7258"/>
    <w:rsid w:val="00EE4A86"/>
    <w:rsid w:val="00EF6B78"/>
    <w:rsid w:val="00F06AEC"/>
    <w:rsid w:val="00F11EDA"/>
    <w:rsid w:val="00F122BD"/>
    <w:rsid w:val="00F16B65"/>
    <w:rsid w:val="00F217E0"/>
    <w:rsid w:val="00F3158F"/>
    <w:rsid w:val="00F66760"/>
    <w:rsid w:val="00F770E2"/>
    <w:rsid w:val="00F87E3C"/>
    <w:rsid w:val="00FA2D71"/>
    <w:rsid w:val="00FA46A6"/>
    <w:rsid w:val="00FA4AF4"/>
    <w:rsid w:val="00FA70C8"/>
    <w:rsid w:val="00FE626B"/>
    <w:rsid w:val="00FF2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74B26"/>
  <w15:docId w15:val="{266E7669-A192-4193-8609-960BB462B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3200"/>
    <w:pPr>
      <w:spacing w:after="160" w:line="259" w:lineRule="auto"/>
    </w:pPr>
    <w:rPr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246D6"/>
    <w:pPr>
      <w:ind w:left="720"/>
      <w:contextualSpacing/>
    </w:pPr>
  </w:style>
  <w:style w:type="table" w:styleId="Reetkatablice">
    <w:name w:val="Table Grid"/>
    <w:basedOn w:val="Obinatablica"/>
    <w:uiPriority w:val="39"/>
    <w:rsid w:val="00522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F217E0"/>
    <w:rPr>
      <w:sz w:val="22"/>
      <w:szCs w:val="22"/>
      <w:lang w:eastAsia="en-US"/>
    </w:rPr>
  </w:style>
  <w:style w:type="character" w:styleId="Hiperveza">
    <w:name w:val="Hyperlink"/>
    <w:basedOn w:val="Zadanifontodlomka"/>
    <w:uiPriority w:val="99"/>
    <w:unhideWhenUsed/>
    <w:rsid w:val="00143901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semiHidden/>
    <w:unhideWhenUsed/>
    <w:rsid w:val="00232D5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232D5A"/>
    <w:rPr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232D5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232D5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1614AE-3C43-4722-A7F0-73913DBE4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294</Words>
  <Characters>7377</Characters>
  <Application>Microsoft Office Word</Application>
  <DocSecurity>0</DocSecurity>
  <Lines>61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 Klarić</dc:creator>
  <cp:lastModifiedBy>Ured</cp:lastModifiedBy>
  <cp:revision>2</cp:revision>
  <cp:lastPrinted>2016-02-12T07:35:00Z</cp:lastPrinted>
  <dcterms:created xsi:type="dcterms:W3CDTF">2026-02-25T14:14:00Z</dcterms:created>
  <dcterms:modified xsi:type="dcterms:W3CDTF">2026-02-25T14:14:00Z</dcterms:modified>
</cp:coreProperties>
</file>